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C2E6F1" w14:textId="77777777" w:rsidR="00DB01A9" w:rsidRDefault="009A0E1B" w:rsidP="00DB01A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S</w:t>
      </w:r>
      <w:r w:rsidR="00C56CF8">
        <w:rPr>
          <w:rFonts w:ascii="Times New Roman" w:hAnsi="Times New Roman" w:cs="Times New Roman"/>
          <w:b/>
          <w:sz w:val="24"/>
          <w:szCs w:val="24"/>
        </w:rPr>
        <w:t>G Engineering</w:t>
      </w:r>
      <w:r>
        <w:rPr>
          <w:rFonts w:ascii="Times New Roman" w:hAnsi="Times New Roman" w:cs="Times New Roman"/>
          <w:b/>
          <w:sz w:val="24"/>
          <w:szCs w:val="24"/>
        </w:rPr>
        <w:t xml:space="preserve"> Meeting </w:t>
      </w:r>
      <w:r w:rsidR="00491B80">
        <w:rPr>
          <w:rFonts w:ascii="Times New Roman" w:hAnsi="Times New Roman" w:cs="Times New Roman"/>
          <w:b/>
          <w:sz w:val="24"/>
          <w:szCs w:val="24"/>
        </w:rPr>
        <w:t>Agenda</w:t>
      </w:r>
    </w:p>
    <w:p w14:paraId="5E228EFB" w14:textId="77777777" w:rsidR="00DB01A9" w:rsidRDefault="00DB01A9" w:rsidP="0081221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D40E72" w14:textId="75B55DD8" w:rsidR="005552BE" w:rsidRDefault="00784F60" w:rsidP="00E65A1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242302">
        <w:rPr>
          <w:rFonts w:ascii="Times New Roman" w:hAnsi="Times New Roman" w:cs="Times New Roman"/>
          <w:b/>
          <w:sz w:val="24"/>
          <w:szCs w:val="24"/>
        </w:rPr>
        <w:t>Octo</w:t>
      </w:r>
      <w:r w:rsidR="00F213EA">
        <w:rPr>
          <w:rFonts w:ascii="Times New Roman" w:hAnsi="Times New Roman" w:cs="Times New Roman"/>
          <w:b/>
          <w:sz w:val="24"/>
          <w:szCs w:val="24"/>
        </w:rPr>
        <w:t>ber</w:t>
      </w:r>
      <w:r w:rsidR="001D51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2302">
        <w:rPr>
          <w:rFonts w:ascii="Times New Roman" w:hAnsi="Times New Roman" w:cs="Times New Roman"/>
          <w:b/>
          <w:sz w:val="24"/>
          <w:szCs w:val="24"/>
        </w:rPr>
        <w:t>0</w:t>
      </w:r>
      <w:r w:rsidR="004F2744">
        <w:rPr>
          <w:rFonts w:ascii="Times New Roman" w:hAnsi="Times New Roman" w:cs="Times New Roman"/>
          <w:b/>
          <w:sz w:val="24"/>
          <w:szCs w:val="24"/>
        </w:rPr>
        <w:t>1</w:t>
      </w:r>
      <w:r w:rsidR="009A0E1B">
        <w:rPr>
          <w:rFonts w:ascii="Times New Roman" w:hAnsi="Times New Roman" w:cs="Times New Roman"/>
          <w:b/>
          <w:sz w:val="24"/>
          <w:szCs w:val="24"/>
        </w:rPr>
        <w:t>, 202</w:t>
      </w:r>
      <w:r w:rsidR="001A4658">
        <w:rPr>
          <w:rFonts w:ascii="Times New Roman" w:hAnsi="Times New Roman" w:cs="Times New Roman"/>
          <w:b/>
          <w:sz w:val="24"/>
          <w:szCs w:val="24"/>
        </w:rPr>
        <w:t>4</w:t>
      </w:r>
    </w:p>
    <w:p w14:paraId="583B0E65" w14:textId="77777777" w:rsidR="0068301C" w:rsidRDefault="00D5754D" w:rsidP="00082A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FC4753">
        <w:rPr>
          <w:rFonts w:ascii="Times New Roman" w:hAnsi="Times New Roman" w:cs="Times New Roman"/>
          <w:b/>
          <w:sz w:val="24"/>
          <w:szCs w:val="24"/>
        </w:rPr>
        <w:t>2</w:t>
      </w:r>
      <w:r w:rsidR="009A0E1B">
        <w:rPr>
          <w:rFonts w:ascii="Times New Roman" w:hAnsi="Times New Roman" w:cs="Times New Roman"/>
          <w:b/>
          <w:sz w:val="24"/>
          <w:szCs w:val="24"/>
        </w:rPr>
        <w:t>:</w:t>
      </w:r>
      <w:r w:rsidR="00FC4753">
        <w:rPr>
          <w:rFonts w:ascii="Times New Roman" w:hAnsi="Times New Roman" w:cs="Times New Roman"/>
          <w:b/>
          <w:sz w:val="24"/>
          <w:szCs w:val="24"/>
        </w:rPr>
        <w:t>0</w:t>
      </w:r>
      <w:r w:rsidR="009A0E1B">
        <w:rPr>
          <w:rFonts w:ascii="Times New Roman" w:hAnsi="Times New Roman" w:cs="Times New Roman"/>
          <w:b/>
          <w:sz w:val="24"/>
          <w:szCs w:val="24"/>
        </w:rPr>
        <w:t>0</w:t>
      </w:r>
      <w:r w:rsidR="00FC4753">
        <w:rPr>
          <w:rFonts w:ascii="Times New Roman" w:hAnsi="Times New Roman" w:cs="Times New Roman"/>
          <w:b/>
          <w:sz w:val="24"/>
          <w:szCs w:val="24"/>
        </w:rPr>
        <w:t>P</w:t>
      </w:r>
      <w:r w:rsidR="009A0E1B">
        <w:rPr>
          <w:rFonts w:ascii="Times New Roman" w:hAnsi="Times New Roman" w:cs="Times New Roman"/>
          <w:b/>
          <w:sz w:val="24"/>
          <w:szCs w:val="24"/>
        </w:rPr>
        <w:t>M</w:t>
      </w:r>
      <w:r w:rsidR="00F702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C0F4F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FC4753">
        <w:rPr>
          <w:rFonts w:ascii="Times New Roman" w:hAnsi="Times New Roman" w:cs="Times New Roman"/>
          <w:b/>
          <w:sz w:val="24"/>
          <w:szCs w:val="24"/>
        </w:rPr>
        <w:t>3</w:t>
      </w:r>
      <w:r w:rsidR="00491B80">
        <w:rPr>
          <w:rFonts w:ascii="Times New Roman" w:hAnsi="Times New Roman" w:cs="Times New Roman"/>
          <w:b/>
          <w:sz w:val="24"/>
          <w:szCs w:val="24"/>
        </w:rPr>
        <w:t>:</w:t>
      </w:r>
      <w:r w:rsidR="003E1C97">
        <w:rPr>
          <w:rFonts w:ascii="Times New Roman" w:hAnsi="Times New Roman" w:cs="Times New Roman"/>
          <w:b/>
          <w:sz w:val="24"/>
          <w:szCs w:val="24"/>
        </w:rPr>
        <w:t>0</w:t>
      </w:r>
      <w:r w:rsidR="007F0AA2">
        <w:rPr>
          <w:rFonts w:ascii="Times New Roman" w:hAnsi="Times New Roman" w:cs="Times New Roman"/>
          <w:b/>
          <w:sz w:val="24"/>
          <w:szCs w:val="24"/>
        </w:rPr>
        <w:t>0</w:t>
      </w:r>
      <w:r w:rsidR="003E1C97">
        <w:rPr>
          <w:rFonts w:ascii="Times New Roman" w:hAnsi="Times New Roman" w:cs="Times New Roman"/>
          <w:b/>
          <w:sz w:val="24"/>
          <w:szCs w:val="24"/>
        </w:rPr>
        <w:t>P</w:t>
      </w:r>
      <w:r w:rsidR="009A0E1B">
        <w:rPr>
          <w:rFonts w:ascii="Times New Roman" w:hAnsi="Times New Roman" w:cs="Times New Roman"/>
          <w:b/>
          <w:sz w:val="24"/>
          <w:szCs w:val="24"/>
        </w:rPr>
        <w:t>M</w:t>
      </w:r>
    </w:p>
    <w:p w14:paraId="6CA41094" w14:textId="77777777" w:rsidR="000F128C" w:rsidRDefault="000F128C" w:rsidP="00082A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D0070" w14:textId="77777777" w:rsidR="000F128C" w:rsidRPr="003D5CFF" w:rsidRDefault="003D5CFF" w:rsidP="00924370">
      <w:pPr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Attendee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:</w:t>
      </w:r>
      <w:r w:rsidR="00DB01A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7E692801" w14:textId="1EC93734" w:rsidR="005052CE" w:rsidRDefault="005052CE" w:rsidP="00BE2787">
      <w:pPr>
        <w:pStyle w:val="MAINPOINT"/>
        <w:numPr>
          <w:ilvl w:val="0"/>
          <w:numId w:val="0"/>
        </w:numPr>
      </w:pPr>
    </w:p>
    <w:p w14:paraId="776447D1" w14:textId="77777777" w:rsidR="00561969" w:rsidRDefault="00561969" w:rsidP="00561969">
      <w:pPr>
        <w:pStyle w:val="SUB-POINT"/>
        <w:numPr>
          <w:ilvl w:val="0"/>
          <w:numId w:val="0"/>
        </w:numPr>
      </w:pPr>
    </w:p>
    <w:p w14:paraId="663546DA" w14:textId="6ED45681" w:rsidR="0092576A" w:rsidRDefault="00F70E11" w:rsidP="00561969">
      <w:pPr>
        <w:pStyle w:val="MAINPOINT"/>
      </w:pPr>
      <w:r>
        <w:t>Hall A – ECAL</w:t>
      </w:r>
    </w:p>
    <w:p w14:paraId="18E68B8C" w14:textId="65168E2F" w:rsidR="00F70E11" w:rsidRDefault="00F70E11" w:rsidP="00F70E11">
      <w:pPr>
        <w:pStyle w:val="CONTRIBUTORS"/>
      </w:pPr>
      <w:r>
        <w:t>Marc</w:t>
      </w:r>
      <w:r w:rsidR="00C16CC1">
        <w:t xml:space="preserve"> McMullen, Brian Eng, George Jacobs, and Mindy Leffel</w:t>
      </w:r>
    </w:p>
    <w:p w14:paraId="18AD6904" w14:textId="5EAB0134" w:rsidR="007B79F3" w:rsidRDefault="00D42E7D" w:rsidP="00F70E11">
      <w:pPr>
        <w:pStyle w:val="SUB-POINT"/>
      </w:pPr>
      <w:r>
        <w:t>C</w:t>
      </w:r>
      <w:r w:rsidR="00C9314B">
        <w:t>ontrols rack</w:t>
      </w:r>
      <w:r>
        <w:t xml:space="preserve"> progress</w:t>
      </w:r>
    </w:p>
    <w:p w14:paraId="0A1C6149" w14:textId="34FEA846" w:rsidR="00F70E11" w:rsidRDefault="00F70E11" w:rsidP="00F70E11">
      <w:pPr>
        <w:pStyle w:val="SUB-POINT"/>
      </w:pPr>
      <w:r>
        <w:t>PSIC fabrication</w:t>
      </w:r>
      <w:r w:rsidR="00D42E7D">
        <w:t xml:space="preserve"> – </w:t>
      </w:r>
      <w:r w:rsidR="0004651D">
        <w:t>any fabricated? Timeline?</w:t>
      </w:r>
    </w:p>
    <w:p w14:paraId="2CFF89AD" w14:textId="40D7EAF2" w:rsidR="00F70E11" w:rsidRDefault="0004651D" w:rsidP="00F70E11">
      <w:pPr>
        <w:pStyle w:val="SUB-POINT"/>
      </w:pPr>
      <w:r>
        <w:t>R</w:t>
      </w:r>
      <w:r w:rsidR="00D42E7D">
        <w:t>emaining chassis undergo energized testing</w:t>
      </w:r>
      <w:r>
        <w:t xml:space="preserve"> started</w:t>
      </w:r>
      <w:r w:rsidR="00D42E7D">
        <w:t>?</w:t>
      </w:r>
    </w:p>
    <w:p w14:paraId="26429935" w14:textId="77777777" w:rsidR="00C074A3" w:rsidRDefault="00C074A3" w:rsidP="00C074A3">
      <w:pPr>
        <w:pStyle w:val="SUB-POINT"/>
        <w:numPr>
          <w:ilvl w:val="0"/>
          <w:numId w:val="0"/>
        </w:numPr>
      </w:pPr>
    </w:p>
    <w:p w14:paraId="2915BDE2" w14:textId="6516A0EF" w:rsidR="004427ED" w:rsidRDefault="00242302" w:rsidP="0033208A">
      <w:pPr>
        <w:pStyle w:val="MAINPOINT"/>
      </w:pPr>
      <w:r>
        <w:t>EIC - RICH</w:t>
      </w:r>
    </w:p>
    <w:p w14:paraId="309A7B01" w14:textId="40CEB592" w:rsidR="0004651D" w:rsidRDefault="00242302" w:rsidP="0004651D">
      <w:pPr>
        <w:pStyle w:val="CONTRIBUTORS"/>
      </w:pPr>
      <w:r>
        <w:t>Tyler Lemon</w:t>
      </w:r>
    </w:p>
    <w:p w14:paraId="4CC09B1C" w14:textId="7F4B0090" w:rsidR="0004651D" w:rsidRDefault="00242302" w:rsidP="0004651D">
      <w:pPr>
        <w:pStyle w:val="SUB-POINT"/>
      </w:pPr>
      <w:r>
        <w:t>D0 test results</w:t>
      </w:r>
    </w:p>
    <w:p w14:paraId="7B61A333" w14:textId="60ADF31F" w:rsidR="00242302" w:rsidRDefault="00242302" w:rsidP="0004651D">
      <w:pPr>
        <w:pStyle w:val="SUB-POINT"/>
      </w:pPr>
      <w:r>
        <w:t>Mirror stand design</w:t>
      </w:r>
    </w:p>
    <w:p w14:paraId="0C54CC9F" w14:textId="25CD2FD4" w:rsidR="00242302" w:rsidRDefault="00242302" w:rsidP="0004651D">
      <w:pPr>
        <w:pStyle w:val="SUB-POINT"/>
      </w:pPr>
      <w:r>
        <w:t>Thorlabs support ticket response</w:t>
      </w:r>
    </w:p>
    <w:p w14:paraId="47FA7F0A" w14:textId="6FE87786" w:rsidR="00EC280E" w:rsidRDefault="00EC280E" w:rsidP="00EC280E">
      <w:pPr>
        <w:pStyle w:val="SUB-POINT"/>
        <w:numPr>
          <w:ilvl w:val="0"/>
          <w:numId w:val="0"/>
        </w:numPr>
      </w:pPr>
    </w:p>
    <w:p w14:paraId="443E482A" w14:textId="1E6DE2E6" w:rsidR="00EC280E" w:rsidRDefault="00EC280E" w:rsidP="00EC280E">
      <w:pPr>
        <w:pStyle w:val="MAINPOINT"/>
      </w:pPr>
      <w:r>
        <w:t>Additional topics</w:t>
      </w:r>
    </w:p>
    <w:p w14:paraId="78A64195" w14:textId="096AA4A2" w:rsidR="00AB274E" w:rsidRDefault="00AB274E" w:rsidP="00AB274E">
      <w:pPr>
        <w:pStyle w:val="SUB-POINT"/>
      </w:pPr>
      <w:r>
        <w:t>Employee time charging</w:t>
      </w:r>
      <w:bookmarkStart w:id="0" w:name="_GoBack"/>
      <w:bookmarkEnd w:id="0"/>
    </w:p>
    <w:sectPr w:rsidR="00AB274E" w:rsidSect="00DA39AE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8B4ED1" w14:textId="77777777" w:rsidR="009A0E1B" w:rsidRDefault="009A0E1B" w:rsidP="00300B3A">
      <w:pPr>
        <w:spacing w:after="0" w:line="240" w:lineRule="auto"/>
      </w:pPr>
      <w:r>
        <w:separator/>
      </w:r>
    </w:p>
  </w:endnote>
  <w:endnote w:type="continuationSeparator" w:id="0">
    <w:p w14:paraId="098A5475" w14:textId="77777777" w:rsidR="009A0E1B" w:rsidRDefault="009A0E1B" w:rsidP="00300B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58987" w14:textId="77777777" w:rsidR="009A0E1B" w:rsidRDefault="009A0E1B" w:rsidP="00300B3A">
      <w:pPr>
        <w:spacing w:after="0" w:line="240" w:lineRule="auto"/>
      </w:pPr>
      <w:r>
        <w:separator/>
      </w:r>
    </w:p>
  </w:footnote>
  <w:footnote w:type="continuationSeparator" w:id="0">
    <w:p w14:paraId="0995D691" w14:textId="77777777" w:rsidR="009A0E1B" w:rsidRDefault="009A0E1B" w:rsidP="00300B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568"/>
    <w:multiLevelType w:val="multilevel"/>
    <w:tmpl w:val="FD2C2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–"/>
      <w:lvlJc w:val="left"/>
      <w:pPr>
        <w:ind w:left="1944" w:hanging="504"/>
      </w:pPr>
      <w:rPr>
        <w:rFonts w:ascii="Times" w:hAnsi="Times"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D166F3"/>
    <w:multiLevelType w:val="hybridMultilevel"/>
    <w:tmpl w:val="7EAE43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43D90"/>
    <w:multiLevelType w:val="hybridMultilevel"/>
    <w:tmpl w:val="9C4A4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37880"/>
    <w:multiLevelType w:val="hybridMultilevel"/>
    <w:tmpl w:val="48A42BA2"/>
    <w:lvl w:ilvl="0" w:tplc="35FC89A8">
      <w:start w:val="1"/>
      <w:numFmt w:val="bullet"/>
      <w:lvlText w:val=""/>
      <w:lvlJc w:val="left"/>
      <w:pPr>
        <w:ind w:left="1170" w:hanging="360"/>
      </w:pPr>
      <w:rPr>
        <w:rFonts w:ascii="Wingdings" w:hAnsi="Wingdings" w:hint="default"/>
        <w:color w:val="0000FF"/>
        <w:sz w:val="20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0756271E"/>
    <w:multiLevelType w:val="multilevel"/>
    <w:tmpl w:val="21F88434"/>
    <w:lvl w:ilvl="0">
      <w:start w:val="1"/>
      <w:numFmt w:val="decimal"/>
      <w:pStyle w:val="MAINPOINT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pStyle w:val="SUB-POINT"/>
      <w:lvlText w:val="%2."/>
      <w:lvlJc w:val="left"/>
      <w:pPr>
        <w:ind w:left="1332" w:hanging="432"/>
      </w:pPr>
      <w:rPr>
        <w:rFonts w:hint="default"/>
        <w:b w:val="0"/>
        <w:color w:val="auto"/>
      </w:rPr>
    </w:lvl>
    <w:lvl w:ilvl="2">
      <w:start w:val="1"/>
      <w:numFmt w:val="bullet"/>
      <w:pStyle w:val="DETAIL"/>
      <w:lvlText w:val=""/>
      <w:lvlJc w:val="left"/>
      <w:pPr>
        <w:ind w:left="1944" w:hanging="504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2628" w:hanging="648"/>
      </w:pPr>
      <w:rPr>
        <w:rFonts w:ascii="Symbol" w:hAnsi="Symbol" w:hint="default"/>
        <w:color w:val="auto"/>
      </w:rPr>
    </w:lvl>
    <w:lvl w:ilvl="4">
      <w:start w:val="1"/>
      <w:numFmt w:val="bullet"/>
      <w:lvlText w:val=""/>
      <w:lvlJc w:val="left"/>
      <w:pPr>
        <w:ind w:left="2232" w:hanging="79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C611BA"/>
    <w:multiLevelType w:val="multilevel"/>
    <w:tmpl w:val="7EB2D6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FF"/>
      </w:rPr>
    </w:lvl>
    <w:lvl w:ilvl="1">
      <w:start w:val="1"/>
      <w:numFmt w:val="bullet"/>
      <w:lvlText w:val=""/>
      <w:lvlJc w:val="left"/>
      <w:pPr>
        <w:ind w:left="1332" w:hanging="432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F086BC1"/>
    <w:multiLevelType w:val="hybridMultilevel"/>
    <w:tmpl w:val="142C24A6"/>
    <w:lvl w:ilvl="0" w:tplc="A026732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2DAA60B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33C91"/>
    <w:multiLevelType w:val="multilevel"/>
    <w:tmpl w:val="7768539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FF"/>
      </w:rPr>
    </w:lvl>
    <w:lvl w:ilvl="1">
      <w:start w:val="1"/>
      <w:numFmt w:val="bullet"/>
      <w:lvlText w:val=""/>
      <w:lvlJc w:val="left"/>
      <w:pPr>
        <w:ind w:left="1332" w:hanging="432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CBB5B2A"/>
    <w:multiLevelType w:val="multilevel"/>
    <w:tmpl w:val="27AEB786"/>
    <w:lvl w:ilvl="0">
      <w:start w:val="1"/>
      <w:numFmt w:val="decimal"/>
      <w:lvlText w:val="%1."/>
      <w:lvlJc w:val="left"/>
      <w:pPr>
        <w:ind w:left="360" w:hanging="360"/>
      </w:pPr>
      <w:rPr>
        <w:color w:val="0000FF"/>
      </w:rPr>
    </w:lvl>
    <w:lvl w:ilvl="1">
      <w:start w:val="1"/>
      <w:numFmt w:val="decimal"/>
      <w:lvlText w:val="%1.%2."/>
      <w:lvlJc w:val="left"/>
      <w:pPr>
        <w:ind w:left="1332" w:hanging="432"/>
      </w:pPr>
      <w:rPr>
        <w:color w:val="auto"/>
      </w:rPr>
    </w:lvl>
    <w:lvl w:ilvl="2">
      <w:start w:val="1"/>
      <w:numFmt w:val="bullet"/>
      <w:lvlText w:val="–"/>
      <w:lvlJc w:val="left"/>
      <w:pPr>
        <w:ind w:left="1944" w:hanging="504"/>
      </w:pPr>
      <w:rPr>
        <w:rFonts w:ascii="Times" w:hAnsi="Times" w:hint="default"/>
      </w:r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F9726C4"/>
    <w:multiLevelType w:val="hybridMultilevel"/>
    <w:tmpl w:val="E2928A4C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0" w15:restartNumberingAfterBreak="0">
    <w:nsid w:val="217E1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1811637"/>
    <w:multiLevelType w:val="hybridMultilevel"/>
    <w:tmpl w:val="23A0F336"/>
    <w:lvl w:ilvl="0" w:tplc="332A477A">
      <w:start w:val="1"/>
      <w:numFmt w:val="bullet"/>
      <w:pStyle w:val="task1b"/>
      <w:lvlText w:val=""/>
      <w:lvlJc w:val="left"/>
      <w:pPr>
        <w:ind w:left="720" w:hanging="360"/>
      </w:pPr>
      <w:rPr>
        <w:rFonts w:ascii="Symbol" w:hAnsi="Symbol" w:hint="default"/>
        <w:color w:val="3333FF"/>
        <w:sz w:val="24"/>
        <w:szCs w:val="24"/>
      </w:rPr>
    </w:lvl>
    <w:lvl w:ilvl="1" w:tplc="18F0F586">
      <w:start w:val="1"/>
      <w:numFmt w:val="bullet"/>
      <w:pStyle w:val="task2b"/>
      <w:lvlText w:val=""/>
      <w:lvlJc w:val="left"/>
      <w:pPr>
        <w:ind w:left="900" w:hanging="360"/>
      </w:pPr>
      <w:rPr>
        <w:rFonts w:ascii="Wingdings" w:hAnsi="Wingdings" w:hint="default"/>
        <w:color w:val="auto"/>
        <w:sz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5048B"/>
    <w:multiLevelType w:val="hybridMultilevel"/>
    <w:tmpl w:val="83C6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C11EE3"/>
    <w:multiLevelType w:val="hybridMultilevel"/>
    <w:tmpl w:val="2D7440F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A524CFF"/>
    <w:multiLevelType w:val="hybridMultilevel"/>
    <w:tmpl w:val="0F208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649E0"/>
    <w:multiLevelType w:val="hybridMultilevel"/>
    <w:tmpl w:val="83C6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C403F"/>
    <w:multiLevelType w:val="multilevel"/>
    <w:tmpl w:val="FD2C2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–"/>
      <w:lvlJc w:val="left"/>
      <w:pPr>
        <w:ind w:left="1944" w:hanging="504"/>
      </w:pPr>
      <w:rPr>
        <w:rFonts w:ascii="Times" w:hAnsi="Times"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0E27A57"/>
    <w:multiLevelType w:val="multilevel"/>
    <w:tmpl w:val="5964C4D2"/>
    <w:lvl w:ilvl="0">
      <w:start w:val="1"/>
      <w:numFmt w:val="decimal"/>
      <w:lvlText w:val="%1."/>
      <w:lvlJc w:val="left"/>
      <w:pPr>
        <w:ind w:left="360" w:hanging="360"/>
      </w:pPr>
      <w:rPr>
        <w:color w:val="0000FF"/>
      </w:rPr>
    </w:lvl>
    <w:lvl w:ilvl="1">
      <w:start w:val="1"/>
      <w:numFmt w:val="decimal"/>
      <w:lvlText w:val="%1.%2."/>
      <w:lvlJc w:val="left"/>
      <w:pPr>
        <w:ind w:left="133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55D66FF"/>
    <w:multiLevelType w:val="multilevel"/>
    <w:tmpl w:val="1C5436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FF"/>
      </w:rPr>
    </w:lvl>
    <w:lvl w:ilvl="1">
      <w:start w:val="1"/>
      <w:numFmt w:val="bullet"/>
      <w:lvlText w:val=""/>
      <w:lvlJc w:val="left"/>
      <w:pPr>
        <w:ind w:left="1332" w:hanging="432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6300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E8C4079"/>
    <w:multiLevelType w:val="multilevel"/>
    <w:tmpl w:val="5150BB2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FF"/>
      </w:rPr>
    </w:lvl>
    <w:lvl w:ilvl="1">
      <w:start w:val="1"/>
      <w:numFmt w:val="bullet"/>
      <w:lvlText w:val=""/>
      <w:lvlJc w:val="left"/>
      <w:pPr>
        <w:ind w:left="1332" w:hanging="432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1B62031"/>
    <w:multiLevelType w:val="hybridMultilevel"/>
    <w:tmpl w:val="579C54D6"/>
    <w:lvl w:ilvl="0" w:tplc="32B823B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2DAA60B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D47933"/>
    <w:multiLevelType w:val="multilevel"/>
    <w:tmpl w:val="E97E454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bullet"/>
      <w:lvlText w:val=""/>
      <w:lvlJc w:val="left"/>
      <w:pPr>
        <w:ind w:left="1332" w:hanging="432"/>
      </w:pPr>
      <w:rPr>
        <w:rFonts w:ascii="Symbol" w:hAnsi="Symbol" w:hint="default"/>
        <w:color w:val="auto"/>
      </w:rPr>
    </w:lvl>
    <w:lvl w:ilvl="2">
      <w:start w:val="1"/>
      <w:numFmt w:val="upperLetter"/>
      <w:lvlText w:val="%3."/>
      <w:lvlJc w:val="left"/>
      <w:pPr>
        <w:ind w:left="1944" w:hanging="504"/>
      </w:pPr>
      <w:rPr>
        <w:rFonts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B8E4300"/>
    <w:multiLevelType w:val="hybridMultilevel"/>
    <w:tmpl w:val="7C30C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74C72"/>
    <w:multiLevelType w:val="multilevel"/>
    <w:tmpl w:val="FD44C2F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585A3ABB"/>
    <w:multiLevelType w:val="multilevel"/>
    <w:tmpl w:val="FD2C2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–"/>
      <w:lvlJc w:val="left"/>
      <w:pPr>
        <w:ind w:left="1944" w:hanging="504"/>
      </w:pPr>
      <w:rPr>
        <w:rFonts w:ascii="Times" w:hAnsi="Times"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DD344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0AA2CBE"/>
    <w:multiLevelType w:val="hybridMultilevel"/>
    <w:tmpl w:val="73D8A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033E8"/>
    <w:multiLevelType w:val="multilevel"/>
    <w:tmpl w:val="B07636B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6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2B75874"/>
    <w:multiLevelType w:val="hybridMultilevel"/>
    <w:tmpl w:val="49F83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35862D8"/>
    <w:multiLevelType w:val="multilevel"/>
    <w:tmpl w:val="8C8EC2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FF"/>
      </w:rPr>
    </w:lvl>
    <w:lvl w:ilvl="1">
      <w:start w:val="1"/>
      <w:numFmt w:val="bullet"/>
      <w:lvlText w:val=""/>
      <w:lvlJc w:val="left"/>
      <w:pPr>
        <w:ind w:left="1332" w:hanging="432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4130379"/>
    <w:multiLevelType w:val="multilevel"/>
    <w:tmpl w:val="FD2C2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–"/>
      <w:lvlJc w:val="left"/>
      <w:pPr>
        <w:ind w:left="1944" w:hanging="504"/>
      </w:pPr>
      <w:rPr>
        <w:rFonts w:ascii="Times" w:hAnsi="Times"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98B442A"/>
    <w:multiLevelType w:val="multilevel"/>
    <w:tmpl w:val="84AE7AF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6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0553D43"/>
    <w:multiLevelType w:val="multilevel"/>
    <w:tmpl w:val="9B083000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944" w:hanging="504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628" w:hanging="648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2232" w:hanging="79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6DF27D1"/>
    <w:multiLevelType w:val="multilevel"/>
    <w:tmpl w:val="6EAAC788"/>
    <w:lvl w:ilvl="0">
      <w:start w:val="1"/>
      <w:numFmt w:val="decimal"/>
      <w:lvlText w:val="%1."/>
      <w:lvlJc w:val="left"/>
      <w:pPr>
        <w:ind w:left="360" w:hanging="360"/>
      </w:pPr>
      <w:rPr>
        <w:color w:val="0000FF"/>
      </w:rPr>
    </w:lvl>
    <w:lvl w:ilvl="1">
      <w:start w:val="1"/>
      <w:numFmt w:val="bullet"/>
      <w:lvlText w:val=""/>
      <w:lvlJc w:val="left"/>
      <w:pPr>
        <w:ind w:left="1332" w:hanging="432"/>
      </w:pPr>
      <w:rPr>
        <w:rFonts w:ascii="Symbol" w:hAnsi="Symbol" w:hint="default"/>
        <w:color w:val="auto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97972B3"/>
    <w:multiLevelType w:val="multilevel"/>
    <w:tmpl w:val="FD2C2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FF"/>
      </w:rPr>
    </w:lvl>
    <w:lvl w:ilvl="1">
      <w:start w:val="1"/>
      <w:numFmt w:val="decimal"/>
      <w:lvlText w:val="%2."/>
      <w:lvlJc w:val="left"/>
      <w:pPr>
        <w:ind w:left="1332" w:hanging="432"/>
      </w:pPr>
      <w:rPr>
        <w:rFonts w:hint="default"/>
        <w:color w:val="auto"/>
      </w:rPr>
    </w:lvl>
    <w:lvl w:ilvl="2">
      <w:start w:val="1"/>
      <w:numFmt w:val="bullet"/>
      <w:lvlText w:val="–"/>
      <w:lvlJc w:val="left"/>
      <w:pPr>
        <w:ind w:left="1944" w:hanging="504"/>
      </w:pPr>
      <w:rPr>
        <w:rFonts w:ascii="Times" w:hAnsi="Times" w:hint="default"/>
      </w:rPr>
    </w:lvl>
    <w:lvl w:ilvl="3">
      <w:start w:val="1"/>
      <w:numFmt w:val="bullet"/>
      <w:lvlText w:val=""/>
      <w:lvlJc w:val="left"/>
      <w:pPr>
        <w:ind w:left="26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3"/>
  </w:num>
  <w:num w:numId="5">
    <w:abstractNumId w:val="12"/>
  </w:num>
  <w:num w:numId="6">
    <w:abstractNumId w:val="24"/>
  </w:num>
  <w:num w:numId="7">
    <w:abstractNumId w:val="10"/>
  </w:num>
  <w:num w:numId="8">
    <w:abstractNumId w:val="4"/>
  </w:num>
  <w:num w:numId="9">
    <w:abstractNumId w:val="1"/>
  </w:num>
  <w:num w:numId="10">
    <w:abstractNumId w:val="21"/>
  </w:num>
  <w:num w:numId="11">
    <w:abstractNumId w:val="15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2">
    <w:abstractNumId w:val="6"/>
  </w:num>
  <w:num w:numId="13">
    <w:abstractNumId w:val="14"/>
  </w:num>
  <w:num w:numId="14">
    <w:abstractNumId w:val="26"/>
  </w:num>
  <w:num w:numId="15">
    <w:abstractNumId w:val="15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15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7">
    <w:abstractNumId w:val="19"/>
  </w:num>
  <w:num w:numId="18">
    <w:abstractNumId w:val="13"/>
  </w:num>
  <w:num w:numId="19">
    <w:abstractNumId w:val="27"/>
  </w:num>
  <w:num w:numId="20">
    <w:abstractNumId w:val="23"/>
  </w:num>
  <w:num w:numId="21">
    <w:abstractNumId w:val="17"/>
  </w:num>
  <w:num w:numId="22">
    <w:abstractNumId w:val="20"/>
  </w:num>
  <w:num w:numId="23">
    <w:abstractNumId w:val="34"/>
  </w:num>
  <w:num w:numId="24">
    <w:abstractNumId w:val="8"/>
  </w:num>
  <w:num w:numId="25">
    <w:abstractNumId w:val="29"/>
  </w:num>
  <w:num w:numId="26">
    <w:abstractNumId w:val="18"/>
  </w:num>
  <w:num w:numId="27">
    <w:abstractNumId w:val="30"/>
  </w:num>
  <w:num w:numId="28">
    <w:abstractNumId w:val="5"/>
  </w:num>
  <w:num w:numId="29">
    <w:abstractNumId w:val="7"/>
  </w:num>
  <w:num w:numId="30">
    <w:abstractNumId w:val="22"/>
  </w:num>
  <w:num w:numId="31">
    <w:abstractNumId w:val="16"/>
  </w:num>
  <w:num w:numId="32">
    <w:abstractNumId w:val="25"/>
  </w:num>
  <w:num w:numId="33">
    <w:abstractNumId w:val="31"/>
  </w:num>
  <w:num w:numId="34">
    <w:abstractNumId w:val="35"/>
  </w:num>
  <w:num w:numId="35">
    <w:abstractNumId w:val="0"/>
  </w:num>
  <w:num w:numId="36">
    <w:abstractNumId w:val="28"/>
  </w:num>
  <w:num w:numId="37">
    <w:abstractNumId w:val="32"/>
  </w:num>
  <w:num w:numId="38">
    <w:abstractNumId w:val="9"/>
  </w:num>
  <w:num w:numId="39">
    <w:abstractNumId w:val="11"/>
  </w:num>
  <w:num w:numId="40">
    <w:abstractNumId w:val="33"/>
  </w:num>
  <w:num w:numId="41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Lc0MTO1sDA0MDdX0lEKTi0uzszPAykwqgUAZjaRmywAAAA="/>
  </w:docVars>
  <w:rsids>
    <w:rsidRoot w:val="009A0E1B"/>
    <w:rsid w:val="000023D3"/>
    <w:rsid w:val="000026EC"/>
    <w:rsid w:val="000035C6"/>
    <w:rsid w:val="00005802"/>
    <w:rsid w:val="00006DAA"/>
    <w:rsid w:val="0001110B"/>
    <w:rsid w:val="00012C64"/>
    <w:rsid w:val="00012DEA"/>
    <w:rsid w:val="00014513"/>
    <w:rsid w:val="00014517"/>
    <w:rsid w:val="000156DF"/>
    <w:rsid w:val="00016496"/>
    <w:rsid w:val="00020C7D"/>
    <w:rsid w:val="00020FEB"/>
    <w:rsid w:val="000210FA"/>
    <w:rsid w:val="0002222A"/>
    <w:rsid w:val="00023275"/>
    <w:rsid w:val="0002398D"/>
    <w:rsid w:val="00023D1C"/>
    <w:rsid w:val="000247A9"/>
    <w:rsid w:val="000306D1"/>
    <w:rsid w:val="00030ACB"/>
    <w:rsid w:val="000319D3"/>
    <w:rsid w:val="00032317"/>
    <w:rsid w:val="00032E78"/>
    <w:rsid w:val="00033332"/>
    <w:rsid w:val="00033376"/>
    <w:rsid w:val="000334D3"/>
    <w:rsid w:val="0003369F"/>
    <w:rsid w:val="0003715D"/>
    <w:rsid w:val="000373F9"/>
    <w:rsid w:val="000402E8"/>
    <w:rsid w:val="00040B00"/>
    <w:rsid w:val="00040FD4"/>
    <w:rsid w:val="00044256"/>
    <w:rsid w:val="000442A1"/>
    <w:rsid w:val="0004612A"/>
    <w:rsid w:val="0004651D"/>
    <w:rsid w:val="00052FA2"/>
    <w:rsid w:val="00053A8B"/>
    <w:rsid w:val="00054ECE"/>
    <w:rsid w:val="00056E94"/>
    <w:rsid w:val="000617A9"/>
    <w:rsid w:val="0006293A"/>
    <w:rsid w:val="00063344"/>
    <w:rsid w:val="00064048"/>
    <w:rsid w:val="00064E5A"/>
    <w:rsid w:val="00065050"/>
    <w:rsid w:val="00065389"/>
    <w:rsid w:val="000657AD"/>
    <w:rsid w:val="00065A8E"/>
    <w:rsid w:val="000665AF"/>
    <w:rsid w:val="00066BC6"/>
    <w:rsid w:val="00073671"/>
    <w:rsid w:val="00074BFB"/>
    <w:rsid w:val="00076676"/>
    <w:rsid w:val="000800EF"/>
    <w:rsid w:val="00082A73"/>
    <w:rsid w:val="00083568"/>
    <w:rsid w:val="000854EC"/>
    <w:rsid w:val="00086112"/>
    <w:rsid w:val="000877E3"/>
    <w:rsid w:val="00087CD5"/>
    <w:rsid w:val="0009159B"/>
    <w:rsid w:val="000915AB"/>
    <w:rsid w:val="00092648"/>
    <w:rsid w:val="00095040"/>
    <w:rsid w:val="00095483"/>
    <w:rsid w:val="00095F23"/>
    <w:rsid w:val="00096851"/>
    <w:rsid w:val="000A1D78"/>
    <w:rsid w:val="000A2A16"/>
    <w:rsid w:val="000A415C"/>
    <w:rsid w:val="000A55FD"/>
    <w:rsid w:val="000A56C9"/>
    <w:rsid w:val="000A5B84"/>
    <w:rsid w:val="000A5FE1"/>
    <w:rsid w:val="000A6BAA"/>
    <w:rsid w:val="000A7321"/>
    <w:rsid w:val="000A7BBE"/>
    <w:rsid w:val="000B1723"/>
    <w:rsid w:val="000B1C78"/>
    <w:rsid w:val="000B68B1"/>
    <w:rsid w:val="000B6E4D"/>
    <w:rsid w:val="000C06E3"/>
    <w:rsid w:val="000C13F9"/>
    <w:rsid w:val="000C2F80"/>
    <w:rsid w:val="000C3591"/>
    <w:rsid w:val="000C386B"/>
    <w:rsid w:val="000C3A11"/>
    <w:rsid w:val="000C4203"/>
    <w:rsid w:val="000C5CA4"/>
    <w:rsid w:val="000C6A3E"/>
    <w:rsid w:val="000D1366"/>
    <w:rsid w:val="000D1E87"/>
    <w:rsid w:val="000D21A4"/>
    <w:rsid w:val="000D36D0"/>
    <w:rsid w:val="000D3DBB"/>
    <w:rsid w:val="000D5668"/>
    <w:rsid w:val="000D6B0E"/>
    <w:rsid w:val="000D7075"/>
    <w:rsid w:val="000D7319"/>
    <w:rsid w:val="000E0FE7"/>
    <w:rsid w:val="000E12E5"/>
    <w:rsid w:val="000E144F"/>
    <w:rsid w:val="000E312C"/>
    <w:rsid w:val="000E361D"/>
    <w:rsid w:val="000E3CE7"/>
    <w:rsid w:val="000E4BCD"/>
    <w:rsid w:val="000E6CA1"/>
    <w:rsid w:val="000E73B8"/>
    <w:rsid w:val="000E7567"/>
    <w:rsid w:val="000E7606"/>
    <w:rsid w:val="000F128C"/>
    <w:rsid w:val="000F1445"/>
    <w:rsid w:val="000F27D3"/>
    <w:rsid w:val="000F33C4"/>
    <w:rsid w:val="000F36F0"/>
    <w:rsid w:val="000F4ECB"/>
    <w:rsid w:val="000F4F4D"/>
    <w:rsid w:val="000F515F"/>
    <w:rsid w:val="000F53B7"/>
    <w:rsid w:val="000F7A60"/>
    <w:rsid w:val="000F7FDB"/>
    <w:rsid w:val="00101EC4"/>
    <w:rsid w:val="0010377C"/>
    <w:rsid w:val="0010404A"/>
    <w:rsid w:val="0010480F"/>
    <w:rsid w:val="00104845"/>
    <w:rsid w:val="00104D51"/>
    <w:rsid w:val="00105BBA"/>
    <w:rsid w:val="00106FDA"/>
    <w:rsid w:val="0011113D"/>
    <w:rsid w:val="0011179F"/>
    <w:rsid w:val="00116BBE"/>
    <w:rsid w:val="00116CE1"/>
    <w:rsid w:val="001174C5"/>
    <w:rsid w:val="001210C7"/>
    <w:rsid w:val="001219E0"/>
    <w:rsid w:val="00123A88"/>
    <w:rsid w:val="00125329"/>
    <w:rsid w:val="0012659E"/>
    <w:rsid w:val="00126E2D"/>
    <w:rsid w:val="001272E6"/>
    <w:rsid w:val="00130368"/>
    <w:rsid w:val="00131AB7"/>
    <w:rsid w:val="00132AB8"/>
    <w:rsid w:val="0013308B"/>
    <w:rsid w:val="001330CF"/>
    <w:rsid w:val="0013654C"/>
    <w:rsid w:val="001369D2"/>
    <w:rsid w:val="00140A37"/>
    <w:rsid w:val="001413CC"/>
    <w:rsid w:val="00142FC1"/>
    <w:rsid w:val="001472D7"/>
    <w:rsid w:val="00147C65"/>
    <w:rsid w:val="00150278"/>
    <w:rsid w:val="00150813"/>
    <w:rsid w:val="00150F0F"/>
    <w:rsid w:val="00151446"/>
    <w:rsid w:val="00151645"/>
    <w:rsid w:val="00154846"/>
    <w:rsid w:val="001553BA"/>
    <w:rsid w:val="001555D5"/>
    <w:rsid w:val="001570F9"/>
    <w:rsid w:val="00160104"/>
    <w:rsid w:val="0016028F"/>
    <w:rsid w:val="0016098F"/>
    <w:rsid w:val="00160D2E"/>
    <w:rsid w:val="0016252A"/>
    <w:rsid w:val="00163D29"/>
    <w:rsid w:val="00163F12"/>
    <w:rsid w:val="00164AD3"/>
    <w:rsid w:val="00165C4F"/>
    <w:rsid w:val="001667BD"/>
    <w:rsid w:val="0016756B"/>
    <w:rsid w:val="0017066C"/>
    <w:rsid w:val="001716F7"/>
    <w:rsid w:val="0017190B"/>
    <w:rsid w:val="00172F85"/>
    <w:rsid w:val="00176388"/>
    <w:rsid w:val="00180FBF"/>
    <w:rsid w:val="00183079"/>
    <w:rsid w:val="0018336D"/>
    <w:rsid w:val="0018352B"/>
    <w:rsid w:val="0018360C"/>
    <w:rsid w:val="001844B6"/>
    <w:rsid w:val="00184ACE"/>
    <w:rsid w:val="00184DC3"/>
    <w:rsid w:val="0018543B"/>
    <w:rsid w:val="001856A6"/>
    <w:rsid w:val="00186D18"/>
    <w:rsid w:val="00186F8F"/>
    <w:rsid w:val="0019133A"/>
    <w:rsid w:val="001943DF"/>
    <w:rsid w:val="001951CB"/>
    <w:rsid w:val="00195E0A"/>
    <w:rsid w:val="001965CD"/>
    <w:rsid w:val="00196C17"/>
    <w:rsid w:val="00197AFA"/>
    <w:rsid w:val="001A1998"/>
    <w:rsid w:val="001A1EF8"/>
    <w:rsid w:val="001A2A92"/>
    <w:rsid w:val="001A2C40"/>
    <w:rsid w:val="001A4658"/>
    <w:rsid w:val="001A5847"/>
    <w:rsid w:val="001A5FBA"/>
    <w:rsid w:val="001A610E"/>
    <w:rsid w:val="001A662E"/>
    <w:rsid w:val="001A7DE8"/>
    <w:rsid w:val="001B006B"/>
    <w:rsid w:val="001B2E6F"/>
    <w:rsid w:val="001B471C"/>
    <w:rsid w:val="001B55DE"/>
    <w:rsid w:val="001B6164"/>
    <w:rsid w:val="001B6F9C"/>
    <w:rsid w:val="001C204E"/>
    <w:rsid w:val="001C42BC"/>
    <w:rsid w:val="001C52E9"/>
    <w:rsid w:val="001C5690"/>
    <w:rsid w:val="001D0124"/>
    <w:rsid w:val="001D290C"/>
    <w:rsid w:val="001D35E1"/>
    <w:rsid w:val="001D411F"/>
    <w:rsid w:val="001D48D2"/>
    <w:rsid w:val="001D48FE"/>
    <w:rsid w:val="001D5142"/>
    <w:rsid w:val="001D6449"/>
    <w:rsid w:val="001D6DE9"/>
    <w:rsid w:val="001D7D42"/>
    <w:rsid w:val="001D7E9E"/>
    <w:rsid w:val="001E0016"/>
    <w:rsid w:val="001E1927"/>
    <w:rsid w:val="001E1A69"/>
    <w:rsid w:val="001E32F7"/>
    <w:rsid w:val="001E425A"/>
    <w:rsid w:val="001F0B50"/>
    <w:rsid w:val="001F1315"/>
    <w:rsid w:val="001F1843"/>
    <w:rsid w:val="001F3713"/>
    <w:rsid w:val="001F39FF"/>
    <w:rsid w:val="001F3D2D"/>
    <w:rsid w:val="001F6146"/>
    <w:rsid w:val="001F7F3F"/>
    <w:rsid w:val="00201647"/>
    <w:rsid w:val="00201B1E"/>
    <w:rsid w:val="00201BBF"/>
    <w:rsid w:val="00203620"/>
    <w:rsid w:val="0020390B"/>
    <w:rsid w:val="00205346"/>
    <w:rsid w:val="00205867"/>
    <w:rsid w:val="002059E5"/>
    <w:rsid w:val="00206A0B"/>
    <w:rsid w:val="002073F0"/>
    <w:rsid w:val="0020749E"/>
    <w:rsid w:val="00207D20"/>
    <w:rsid w:val="0021161F"/>
    <w:rsid w:val="00211C28"/>
    <w:rsid w:val="002127E1"/>
    <w:rsid w:val="00214904"/>
    <w:rsid w:val="00214CA9"/>
    <w:rsid w:val="00215B9F"/>
    <w:rsid w:val="00216832"/>
    <w:rsid w:val="00216B4E"/>
    <w:rsid w:val="00220248"/>
    <w:rsid w:val="00220C25"/>
    <w:rsid w:val="00221914"/>
    <w:rsid w:val="00221E47"/>
    <w:rsid w:val="0022218F"/>
    <w:rsid w:val="00222682"/>
    <w:rsid w:val="0022477A"/>
    <w:rsid w:val="00226013"/>
    <w:rsid w:val="00226108"/>
    <w:rsid w:val="00226947"/>
    <w:rsid w:val="00226EA4"/>
    <w:rsid w:val="00227275"/>
    <w:rsid w:val="00227B15"/>
    <w:rsid w:val="00227F18"/>
    <w:rsid w:val="0023113A"/>
    <w:rsid w:val="00233793"/>
    <w:rsid w:val="002341CB"/>
    <w:rsid w:val="00235242"/>
    <w:rsid w:val="00236339"/>
    <w:rsid w:val="00237920"/>
    <w:rsid w:val="00240BB0"/>
    <w:rsid w:val="00242214"/>
    <w:rsid w:val="00242302"/>
    <w:rsid w:val="002423D8"/>
    <w:rsid w:val="00242A89"/>
    <w:rsid w:val="00247E32"/>
    <w:rsid w:val="00250F46"/>
    <w:rsid w:val="0025232D"/>
    <w:rsid w:val="00252398"/>
    <w:rsid w:val="00253841"/>
    <w:rsid w:val="00254771"/>
    <w:rsid w:val="00255C80"/>
    <w:rsid w:val="00255FD5"/>
    <w:rsid w:val="0025699D"/>
    <w:rsid w:val="0025727F"/>
    <w:rsid w:val="00260AD3"/>
    <w:rsid w:val="00261810"/>
    <w:rsid w:val="00262313"/>
    <w:rsid w:val="0026259B"/>
    <w:rsid w:val="002625CC"/>
    <w:rsid w:val="002628F0"/>
    <w:rsid w:val="00262BA0"/>
    <w:rsid w:val="00264335"/>
    <w:rsid w:val="002644C1"/>
    <w:rsid w:val="00264D50"/>
    <w:rsid w:val="00264D79"/>
    <w:rsid w:val="002654BE"/>
    <w:rsid w:val="00267A6E"/>
    <w:rsid w:val="002717A4"/>
    <w:rsid w:val="00272A0E"/>
    <w:rsid w:val="00272F7E"/>
    <w:rsid w:val="00275935"/>
    <w:rsid w:val="00275961"/>
    <w:rsid w:val="00277747"/>
    <w:rsid w:val="002805D8"/>
    <w:rsid w:val="00281241"/>
    <w:rsid w:val="00281BC4"/>
    <w:rsid w:val="002828BD"/>
    <w:rsid w:val="00282CA1"/>
    <w:rsid w:val="002830E8"/>
    <w:rsid w:val="0028415D"/>
    <w:rsid w:val="00286349"/>
    <w:rsid w:val="00286F92"/>
    <w:rsid w:val="0028731A"/>
    <w:rsid w:val="00287EF6"/>
    <w:rsid w:val="002902F9"/>
    <w:rsid w:val="00290599"/>
    <w:rsid w:val="00290619"/>
    <w:rsid w:val="00291B37"/>
    <w:rsid w:val="0029335F"/>
    <w:rsid w:val="002933BC"/>
    <w:rsid w:val="002934F2"/>
    <w:rsid w:val="002936D7"/>
    <w:rsid w:val="00293B3C"/>
    <w:rsid w:val="00295ADF"/>
    <w:rsid w:val="00295CCA"/>
    <w:rsid w:val="002964BD"/>
    <w:rsid w:val="00297F5B"/>
    <w:rsid w:val="002A0424"/>
    <w:rsid w:val="002A0696"/>
    <w:rsid w:val="002A285F"/>
    <w:rsid w:val="002A2F14"/>
    <w:rsid w:val="002A50C5"/>
    <w:rsid w:val="002A5701"/>
    <w:rsid w:val="002A5BE1"/>
    <w:rsid w:val="002A75F2"/>
    <w:rsid w:val="002B01E7"/>
    <w:rsid w:val="002B2348"/>
    <w:rsid w:val="002B6594"/>
    <w:rsid w:val="002B722D"/>
    <w:rsid w:val="002C0F3A"/>
    <w:rsid w:val="002C276A"/>
    <w:rsid w:val="002C4AC6"/>
    <w:rsid w:val="002C602B"/>
    <w:rsid w:val="002C7323"/>
    <w:rsid w:val="002C736E"/>
    <w:rsid w:val="002C789F"/>
    <w:rsid w:val="002C7A57"/>
    <w:rsid w:val="002C7A92"/>
    <w:rsid w:val="002D0513"/>
    <w:rsid w:val="002D0677"/>
    <w:rsid w:val="002D152D"/>
    <w:rsid w:val="002D1BA4"/>
    <w:rsid w:val="002D24B5"/>
    <w:rsid w:val="002D3019"/>
    <w:rsid w:val="002D424D"/>
    <w:rsid w:val="002D465C"/>
    <w:rsid w:val="002D4C97"/>
    <w:rsid w:val="002D51C4"/>
    <w:rsid w:val="002D6AEA"/>
    <w:rsid w:val="002D790A"/>
    <w:rsid w:val="002E05CD"/>
    <w:rsid w:val="002E1C60"/>
    <w:rsid w:val="002E4947"/>
    <w:rsid w:val="002E5D58"/>
    <w:rsid w:val="002E7A6C"/>
    <w:rsid w:val="002E7E1C"/>
    <w:rsid w:val="002F3595"/>
    <w:rsid w:val="002F3A24"/>
    <w:rsid w:val="002F3DC9"/>
    <w:rsid w:val="002F42EB"/>
    <w:rsid w:val="002F45CE"/>
    <w:rsid w:val="002F4D94"/>
    <w:rsid w:val="002F4DE2"/>
    <w:rsid w:val="002F5798"/>
    <w:rsid w:val="002F5BFA"/>
    <w:rsid w:val="002F6AD0"/>
    <w:rsid w:val="002F6CA2"/>
    <w:rsid w:val="003001CD"/>
    <w:rsid w:val="00300B3A"/>
    <w:rsid w:val="00300D74"/>
    <w:rsid w:val="003021E3"/>
    <w:rsid w:val="00305D5B"/>
    <w:rsid w:val="003063A4"/>
    <w:rsid w:val="0030781D"/>
    <w:rsid w:val="00307DE5"/>
    <w:rsid w:val="003112E9"/>
    <w:rsid w:val="003118D1"/>
    <w:rsid w:val="003129CE"/>
    <w:rsid w:val="0031360D"/>
    <w:rsid w:val="00315E39"/>
    <w:rsid w:val="00316E53"/>
    <w:rsid w:val="00320D84"/>
    <w:rsid w:val="003219B0"/>
    <w:rsid w:val="00321A7B"/>
    <w:rsid w:val="003226FB"/>
    <w:rsid w:val="00322FEB"/>
    <w:rsid w:val="00324BF8"/>
    <w:rsid w:val="00325A54"/>
    <w:rsid w:val="003271E3"/>
    <w:rsid w:val="0032745F"/>
    <w:rsid w:val="00327B42"/>
    <w:rsid w:val="00330671"/>
    <w:rsid w:val="00331C02"/>
    <w:rsid w:val="00331E05"/>
    <w:rsid w:val="0033208A"/>
    <w:rsid w:val="003321BB"/>
    <w:rsid w:val="003338B4"/>
    <w:rsid w:val="003339C8"/>
    <w:rsid w:val="003350C1"/>
    <w:rsid w:val="0034018A"/>
    <w:rsid w:val="00340725"/>
    <w:rsid w:val="00341B9E"/>
    <w:rsid w:val="00342420"/>
    <w:rsid w:val="00344CE9"/>
    <w:rsid w:val="0034541A"/>
    <w:rsid w:val="00350406"/>
    <w:rsid w:val="003507FB"/>
    <w:rsid w:val="003512ED"/>
    <w:rsid w:val="00351FBA"/>
    <w:rsid w:val="00353DFA"/>
    <w:rsid w:val="003560B1"/>
    <w:rsid w:val="003569C3"/>
    <w:rsid w:val="00356AC6"/>
    <w:rsid w:val="0035723D"/>
    <w:rsid w:val="00357594"/>
    <w:rsid w:val="00362F21"/>
    <w:rsid w:val="0036429D"/>
    <w:rsid w:val="00364A25"/>
    <w:rsid w:val="00365CF3"/>
    <w:rsid w:val="00365E2F"/>
    <w:rsid w:val="003664C6"/>
    <w:rsid w:val="003676EF"/>
    <w:rsid w:val="00370E0A"/>
    <w:rsid w:val="00371B70"/>
    <w:rsid w:val="00372020"/>
    <w:rsid w:val="003743BC"/>
    <w:rsid w:val="00376BE2"/>
    <w:rsid w:val="0038021E"/>
    <w:rsid w:val="00380C89"/>
    <w:rsid w:val="00381620"/>
    <w:rsid w:val="0038169A"/>
    <w:rsid w:val="00381A49"/>
    <w:rsid w:val="0038367E"/>
    <w:rsid w:val="00383F2F"/>
    <w:rsid w:val="003855F1"/>
    <w:rsid w:val="00386659"/>
    <w:rsid w:val="0039240C"/>
    <w:rsid w:val="0039401F"/>
    <w:rsid w:val="0039468A"/>
    <w:rsid w:val="00394AF3"/>
    <w:rsid w:val="00394BD6"/>
    <w:rsid w:val="00395FEB"/>
    <w:rsid w:val="00396185"/>
    <w:rsid w:val="003965C1"/>
    <w:rsid w:val="00397EB1"/>
    <w:rsid w:val="003A0E8C"/>
    <w:rsid w:val="003A0F1D"/>
    <w:rsid w:val="003A1260"/>
    <w:rsid w:val="003A19AB"/>
    <w:rsid w:val="003A2E03"/>
    <w:rsid w:val="003A333C"/>
    <w:rsid w:val="003A7736"/>
    <w:rsid w:val="003A77BE"/>
    <w:rsid w:val="003A7E29"/>
    <w:rsid w:val="003B01E3"/>
    <w:rsid w:val="003B275A"/>
    <w:rsid w:val="003B2877"/>
    <w:rsid w:val="003C0260"/>
    <w:rsid w:val="003C0E2C"/>
    <w:rsid w:val="003C269F"/>
    <w:rsid w:val="003C4C09"/>
    <w:rsid w:val="003C4C54"/>
    <w:rsid w:val="003C61D2"/>
    <w:rsid w:val="003D0019"/>
    <w:rsid w:val="003D0373"/>
    <w:rsid w:val="003D09AC"/>
    <w:rsid w:val="003D2C3D"/>
    <w:rsid w:val="003D5C80"/>
    <w:rsid w:val="003D5CFF"/>
    <w:rsid w:val="003D5D3F"/>
    <w:rsid w:val="003D678E"/>
    <w:rsid w:val="003D6980"/>
    <w:rsid w:val="003D6F45"/>
    <w:rsid w:val="003D7079"/>
    <w:rsid w:val="003D7745"/>
    <w:rsid w:val="003D7A4C"/>
    <w:rsid w:val="003D7E96"/>
    <w:rsid w:val="003E0082"/>
    <w:rsid w:val="003E0C8F"/>
    <w:rsid w:val="003E1C97"/>
    <w:rsid w:val="003E261E"/>
    <w:rsid w:val="003E2794"/>
    <w:rsid w:val="003E3492"/>
    <w:rsid w:val="003E408D"/>
    <w:rsid w:val="003E4C59"/>
    <w:rsid w:val="003E6745"/>
    <w:rsid w:val="003E6F47"/>
    <w:rsid w:val="003E78D2"/>
    <w:rsid w:val="003F0BFD"/>
    <w:rsid w:val="003F0EB2"/>
    <w:rsid w:val="003F2A18"/>
    <w:rsid w:val="003F44C8"/>
    <w:rsid w:val="003F4DCA"/>
    <w:rsid w:val="003F574F"/>
    <w:rsid w:val="003F5B70"/>
    <w:rsid w:val="003F5E16"/>
    <w:rsid w:val="003F6711"/>
    <w:rsid w:val="003F722F"/>
    <w:rsid w:val="003F7D48"/>
    <w:rsid w:val="004047AD"/>
    <w:rsid w:val="004055A6"/>
    <w:rsid w:val="00405836"/>
    <w:rsid w:val="00407292"/>
    <w:rsid w:val="004107F4"/>
    <w:rsid w:val="0041099D"/>
    <w:rsid w:val="00413414"/>
    <w:rsid w:val="00413813"/>
    <w:rsid w:val="00413A32"/>
    <w:rsid w:val="00413BC8"/>
    <w:rsid w:val="0041424C"/>
    <w:rsid w:val="00415BDA"/>
    <w:rsid w:val="00416331"/>
    <w:rsid w:val="004208DB"/>
    <w:rsid w:val="004209FB"/>
    <w:rsid w:val="004211EF"/>
    <w:rsid w:val="00421789"/>
    <w:rsid w:val="00423256"/>
    <w:rsid w:val="004269B8"/>
    <w:rsid w:val="00426A29"/>
    <w:rsid w:val="00427D2A"/>
    <w:rsid w:val="00431292"/>
    <w:rsid w:val="00431593"/>
    <w:rsid w:val="00431735"/>
    <w:rsid w:val="0043256E"/>
    <w:rsid w:val="0043272D"/>
    <w:rsid w:val="00433560"/>
    <w:rsid w:val="0043371F"/>
    <w:rsid w:val="00433944"/>
    <w:rsid w:val="004340AA"/>
    <w:rsid w:val="004340D5"/>
    <w:rsid w:val="004346DC"/>
    <w:rsid w:val="00435D6D"/>
    <w:rsid w:val="00435DA4"/>
    <w:rsid w:val="0044190A"/>
    <w:rsid w:val="0044263B"/>
    <w:rsid w:val="004427ED"/>
    <w:rsid w:val="0044332F"/>
    <w:rsid w:val="00443F30"/>
    <w:rsid w:val="00444637"/>
    <w:rsid w:val="00444989"/>
    <w:rsid w:val="00445B2C"/>
    <w:rsid w:val="004462A2"/>
    <w:rsid w:val="0044743E"/>
    <w:rsid w:val="00451170"/>
    <w:rsid w:val="00452F6C"/>
    <w:rsid w:val="004547D0"/>
    <w:rsid w:val="00460874"/>
    <w:rsid w:val="00461014"/>
    <w:rsid w:val="004614B6"/>
    <w:rsid w:val="00462A52"/>
    <w:rsid w:val="0046410F"/>
    <w:rsid w:val="0046536C"/>
    <w:rsid w:val="00466369"/>
    <w:rsid w:val="00467ED8"/>
    <w:rsid w:val="004718CD"/>
    <w:rsid w:val="004736E5"/>
    <w:rsid w:val="00473C8E"/>
    <w:rsid w:val="004751D2"/>
    <w:rsid w:val="00475D52"/>
    <w:rsid w:val="00477A4C"/>
    <w:rsid w:val="00481F98"/>
    <w:rsid w:val="00482AD1"/>
    <w:rsid w:val="00483CB8"/>
    <w:rsid w:val="00483D4F"/>
    <w:rsid w:val="004845BB"/>
    <w:rsid w:val="004845CA"/>
    <w:rsid w:val="00484ADC"/>
    <w:rsid w:val="00485A0E"/>
    <w:rsid w:val="00486002"/>
    <w:rsid w:val="00486229"/>
    <w:rsid w:val="0049115C"/>
    <w:rsid w:val="00491B80"/>
    <w:rsid w:val="00491DA2"/>
    <w:rsid w:val="004937B7"/>
    <w:rsid w:val="00495D73"/>
    <w:rsid w:val="004960AD"/>
    <w:rsid w:val="004964D9"/>
    <w:rsid w:val="0049697A"/>
    <w:rsid w:val="00497CAB"/>
    <w:rsid w:val="00497FE2"/>
    <w:rsid w:val="004A358D"/>
    <w:rsid w:val="004A4557"/>
    <w:rsid w:val="004A45B7"/>
    <w:rsid w:val="004A66A0"/>
    <w:rsid w:val="004A7176"/>
    <w:rsid w:val="004A785C"/>
    <w:rsid w:val="004B2895"/>
    <w:rsid w:val="004B4237"/>
    <w:rsid w:val="004B6AB8"/>
    <w:rsid w:val="004B7855"/>
    <w:rsid w:val="004C01D4"/>
    <w:rsid w:val="004C023D"/>
    <w:rsid w:val="004C071F"/>
    <w:rsid w:val="004C1035"/>
    <w:rsid w:val="004C1C69"/>
    <w:rsid w:val="004C25B7"/>
    <w:rsid w:val="004C5AD6"/>
    <w:rsid w:val="004C5D7A"/>
    <w:rsid w:val="004C688C"/>
    <w:rsid w:val="004C767C"/>
    <w:rsid w:val="004C7E12"/>
    <w:rsid w:val="004C7EC5"/>
    <w:rsid w:val="004D062C"/>
    <w:rsid w:val="004D0C49"/>
    <w:rsid w:val="004D1DF4"/>
    <w:rsid w:val="004D2100"/>
    <w:rsid w:val="004D4093"/>
    <w:rsid w:val="004D478C"/>
    <w:rsid w:val="004D5007"/>
    <w:rsid w:val="004D6C36"/>
    <w:rsid w:val="004E164C"/>
    <w:rsid w:val="004E2889"/>
    <w:rsid w:val="004E3D9A"/>
    <w:rsid w:val="004E51C9"/>
    <w:rsid w:val="004E73AA"/>
    <w:rsid w:val="004E7B29"/>
    <w:rsid w:val="004F1495"/>
    <w:rsid w:val="004F2744"/>
    <w:rsid w:val="004F2FC4"/>
    <w:rsid w:val="004F3BA4"/>
    <w:rsid w:val="004F6B14"/>
    <w:rsid w:val="004F78C0"/>
    <w:rsid w:val="00500FF3"/>
    <w:rsid w:val="00501381"/>
    <w:rsid w:val="0050249E"/>
    <w:rsid w:val="0050406D"/>
    <w:rsid w:val="005045DD"/>
    <w:rsid w:val="0050515D"/>
    <w:rsid w:val="005052CE"/>
    <w:rsid w:val="00506547"/>
    <w:rsid w:val="00506D1D"/>
    <w:rsid w:val="00507016"/>
    <w:rsid w:val="005073DB"/>
    <w:rsid w:val="00510037"/>
    <w:rsid w:val="00510E35"/>
    <w:rsid w:val="005129B0"/>
    <w:rsid w:val="00512C9C"/>
    <w:rsid w:val="00512FDC"/>
    <w:rsid w:val="0051393F"/>
    <w:rsid w:val="0051524F"/>
    <w:rsid w:val="00515A84"/>
    <w:rsid w:val="00516E79"/>
    <w:rsid w:val="005175DB"/>
    <w:rsid w:val="00520BDD"/>
    <w:rsid w:val="00522FA9"/>
    <w:rsid w:val="005231A9"/>
    <w:rsid w:val="00524D58"/>
    <w:rsid w:val="00524EEF"/>
    <w:rsid w:val="005272E7"/>
    <w:rsid w:val="00530713"/>
    <w:rsid w:val="00531124"/>
    <w:rsid w:val="005346FF"/>
    <w:rsid w:val="00534706"/>
    <w:rsid w:val="00535330"/>
    <w:rsid w:val="0053580C"/>
    <w:rsid w:val="00535F9F"/>
    <w:rsid w:val="00537329"/>
    <w:rsid w:val="005408E9"/>
    <w:rsid w:val="00540C7C"/>
    <w:rsid w:val="00540F39"/>
    <w:rsid w:val="00540F85"/>
    <w:rsid w:val="005412E2"/>
    <w:rsid w:val="005422AD"/>
    <w:rsid w:val="005441B6"/>
    <w:rsid w:val="005455F2"/>
    <w:rsid w:val="0055025B"/>
    <w:rsid w:val="00551A5B"/>
    <w:rsid w:val="00551FC4"/>
    <w:rsid w:val="00553A1A"/>
    <w:rsid w:val="0055502F"/>
    <w:rsid w:val="005552BE"/>
    <w:rsid w:val="00555790"/>
    <w:rsid w:val="005565AB"/>
    <w:rsid w:val="00557A15"/>
    <w:rsid w:val="00560899"/>
    <w:rsid w:val="00561097"/>
    <w:rsid w:val="0056151B"/>
    <w:rsid w:val="00561969"/>
    <w:rsid w:val="00562B2C"/>
    <w:rsid w:val="0056552D"/>
    <w:rsid w:val="00565B70"/>
    <w:rsid w:val="00567DC7"/>
    <w:rsid w:val="00571AAF"/>
    <w:rsid w:val="00571F21"/>
    <w:rsid w:val="005723AC"/>
    <w:rsid w:val="00572EF9"/>
    <w:rsid w:val="00572F45"/>
    <w:rsid w:val="0057457C"/>
    <w:rsid w:val="00576243"/>
    <w:rsid w:val="00576BBA"/>
    <w:rsid w:val="0058052E"/>
    <w:rsid w:val="00580686"/>
    <w:rsid w:val="00580AA3"/>
    <w:rsid w:val="00580BE2"/>
    <w:rsid w:val="0058358A"/>
    <w:rsid w:val="005842C9"/>
    <w:rsid w:val="00584B95"/>
    <w:rsid w:val="00592C58"/>
    <w:rsid w:val="00595D89"/>
    <w:rsid w:val="00595EA9"/>
    <w:rsid w:val="005A0A50"/>
    <w:rsid w:val="005A10D5"/>
    <w:rsid w:val="005A1925"/>
    <w:rsid w:val="005A2E3F"/>
    <w:rsid w:val="005A3357"/>
    <w:rsid w:val="005A3D56"/>
    <w:rsid w:val="005A4877"/>
    <w:rsid w:val="005A580F"/>
    <w:rsid w:val="005A581F"/>
    <w:rsid w:val="005B1D81"/>
    <w:rsid w:val="005B1FFC"/>
    <w:rsid w:val="005B22AA"/>
    <w:rsid w:val="005B2BEE"/>
    <w:rsid w:val="005B2C14"/>
    <w:rsid w:val="005B3A5B"/>
    <w:rsid w:val="005B4AA8"/>
    <w:rsid w:val="005B71EF"/>
    <w:rsid w:val="005B7624"/>
    <w:rsid w:val="005C16B4"/>
    <w:rsid w:val="005C2462"/>
    <w:rsid w:val="005C2BBF"/>
    <w:rsid w:val="005C3D9C"/>
    <w:rsid w:val="005C5FBF"/>
    <w:rsid w:val="005C6761"/>
    <w:rsid w:val="005C7E24"/>
    <w:rsid w:val="005D00AA"/>
    <w:rsid w:val="005D15D7"/>
    <w:rsid w:val="005D1D47"/>
    <w:rsid w:val="005D29FD"/>
    <w:rsid w:val="005D42DA"/>
    <w:rsid w:val="005D44E9"/>
    <w:rsid w:val="005D49D3"/>
    <w:rsid w:val="005D7EEC"/>
    <w:rsid w:val="005E0142"/>
    <w:rsid w:val="005E32A0"/>
    <w:rsid w:val="005F01D7"/>
    <w:rsid w:val="005F239B"/>
    <w:rsid w:val="005F4388"/>
    <w:rsid w:val="005F4BA6"/>
    <w:rsid w:val="005F5216"/>
    <w:rsid w:val="005F57FA"/>
    <w:rsid w:val="005F67B5"/>
    <w:rsid w:val="005F7E52"/>
    <w:rsid w:val="0060153C"/>
    <w:rsid w:val="00601845"/>
    <w:rsid w:val="00601BAA"/>
    <w:rsid w:val="00601DF8"/>
    <w:rsid w:val="0060299B"/>
    <w:rsid w:val="006054D3"/>
    <w:rsid w:val="00605C35"/>
    <w:rsid w:val="00606D0D"/>
    <w:rsid w:val="00606F93"/>
    <w:rsid w:val="00610C03"/>
    <w:rsid w:val="00610CDE"/>
    <w:rsid w:val="0061177F"/>
    <w:rsid w:val="0061195E"/>
    <w:rsid w:val="00621A7D"/>
    <w:rsid w:val="006220EB"/>
    <w:rsid w:val="006224C0"/>
    <w:rsid w:val="00630154"/>
    <w:rsid w:val="006323D4"/>
    <w:rsid w:val="00632FD4"/>
    <w:rsid w:val="0063355F"/>
    <w:rsid w:val="00633E28"/>
    <w:rsid w:val="0063507A"/>
    <w:rsid w:val="006372CB"/>
    <w:rsid w:val="006372D2"/>
    <w:rsid w:val="006414DB"/>
    <w:rsid w:val="006451A8"/>
    <w:rsid w:val="006454DB"/>
    <w:rsid w:val="00645EAE"/>
    <w:rsid w:val="006469FB"/>
    <w:rsid w:val="00647C93"/>
    <w:rsid w:val="00650CA5"/>
    <w:rsid w:val="006514EE"/>
    <w:rsid w:val="006516E3"/>
    <w:rsid w:val="0065196E"/>
    <w:rsid w:val="00651CAE"/>
    <w:rsid w:val="00653007"/>
    <w:rsid w:val="006535D0"/>
    <w:rsid w:val="00655C32"/>
    <w:rsid w:val="00655E2F"/>
    <w:rsid w:val="00657899"/>
    <w:rsid w:val="0066005A"/>
    <w:rsid w:val="00664FD6"/>
    <w:rsid w:val="00666B76"/>
    <w:rsid w:val="006707D5"/>
    <w:rsid w:val="00670D6C"/>
    <w:rsid w:val="0067322C"/>
    <w:rsid w:val="0067374B"/>
    <w:rsid w:val="00674125"/>
    <w:rsid w:val="00676AA8"/>
    <w:rsid w:val="0068301C"/>
    <w:rsid w:val="006853D3"/>
    <w:rsid w:val="006878DA"/>
    <w:rsid w:val="00690DC1"/>
    <w:rsid w:val="00690EC3"/>
    <w:rsid w:val="00691232"/>
    <w:rsid w:val="006912AC"/>
    <w:rsid w:val="006959CE"/>
    <w:rsid w:val="00696DDB"/>
    <w:rsid w:val="006A122D"/>
    <w:rsid w:val="006A2E66"/>
    <w:rsid w:val="006A364B"/>
    <w:rsid w:val="006A4E1C"/>
    <w:rsid w:val="006A57DF"/>
    <w:rsid w:val="006A6ADB"/>
    <w:rsid w:val="006B07C6"/>
    <w:rsid w:val="006B1C6A"/>
    <w:rsid w:val="006B2426"/>
    <w:rsid w:val="006B2909"/>
    <w:rsid w:val="006B2B76"/>
    <w:rsid w:val="006B3EEC"/>
    <w:rsid w:val="006B5B3E"/>
    <w:rsid w:val="006B6E4D"/>
    <w:rsid w:val="006B7B4D"/>
    <w:rsid w:val="006C0816"/>
    <w:rsid w:val="006C0BA0"/>
    <w:rsid w:val="006C2803"/>
    <w:rsid w:val="006C3330"/>
    <w:rsid w:val="006C3892"/>
    <w:rsid w:val="006C412C"/>
    <w:rsid w:val="006C6CD2"/>
    <w:rsid w:val="006C7649"/>
    <w:rsid w:val="006D0B89"/>
    <w:rsid w:val="006D4951"/>
    <w:rsid w:val="006D4BBC"/>
    <w:rsid w:val="006D5A23"/>
    <w:rsid w:val="006D5AF7"/>
    <w:rsid w:val="006D6E4A"/>
    <w:rsid w:val="006D6ECB"/>
    <w:rsid w:val="006D7C72"/>
    <w:rsid w:val="006D7DE5"/>
    <w:rsid w:val="006E102B"/>
    <w:rsid w:val="006E1095"/>
    <w:rsid w:val="006E1267"/>
    <w:rsid w:val="006E22F9"/>
    <w:rsid w:val="006E4332"/>
    <w:rsid w:val="006E69D8"/>
    <w:rsid w:val="006F06EF"/>
    <w:rsid w:val="006F07C2"/>
    <w:rsid w:val="006F23A3"/>
    <w:rsid w:val="006F2881"/>
    <w:rsid w:val="006F4108"/>
    <w:rsid w:val="006F69D4"/>
    <w:rsid w:val="006F749D"/>
    <w:rsid w:val="006F7EB2"/>
    <w:rsid w:val="00700439"/>
    <w:rsid w:val="007040AC"/>
    <w:rsid w:val="0070470E"/>
    <w:rsid w:val="007052A0"/>
    <w:rsid w:val="00705EE0"/>
    <w:rsid w:val="00706C03"/>
    <w:rsid w:val="00706C25"/>
    <w:rsid w:val="00707AB6"/>
    <w:rsid w:val="00710B58"/>
    <w:rsid w:val="00710E82"/>
    <w:rsid w:val="007168DC"/>
    <w:rsid w:val="00717DA6"/>
    <w:rsid w:val="00717E0F"/>
    <w:rsid w:val="00720393"/>
    <w:rsid w:val="00720E53"/>
    <w:rsid w:val="00721017"/>
    <w:rsid w:val="00721E17"/>
    <w:rsid w:val="00722D63"/>
    <w:rsid w:val="00723232"/>
    <w:rsid w:val="007233A0"/>
    <w:rsid w:val="00724CE3"/>
    <w:rsid w:val="007256B0"/>
    <w:rsid w:val="00725A80"/>
    <w:rsid w:val="00730522"/>
    <w:rsid w:val="00731CAA"/>
    <w:rsid w:val="00731EAC"/>
    <w:rsid w:val="007325E1"/>
    <w:rsid w:val="007342B9"/>
    <w:rsid w:val="00734DC5"/>
    <w:rsid w:val="00737A21"/>
    <w:rsid w:val="007412B0"/>
    <w:rsid w:val="00741C69"/>
    <w:rsid w:val="00741F05"/>
    <w:rsid w:val="00743E83"/>
    <w:rsid w:val="007453C9"/>
    <w:rsid w:val="00745504"/>
    <w:rsid w:val="00745A50"/>
    <w:rsid w:val="00746015"/>
    <w:rsid w:val="00746DA5"/>
    <w:rsid w:val="0074780A"/>
    <w:rsid w:val="007503BA"/>
    <w:rsid w:val="007506AB"/>
    <w:rsid w:val="00750BF4"/>
    <w:rsid w:val="007529E7"/>
    <w:rsid w:val="00752CF2"/>
    <w:rsid w:val="00754086"/>
    <w:rsid w:val="007547EF"/>
    <w:rsid w:val="00756972"/>
    <w:rsid w:val="00756AA8"/>
    <w:rsid w:val="00756D0D"/>
    <w:rsid w:val="0076041D"/>
    <w:rsid w:val="007609AC"/>
    <w:rsid w:val="00760BCC"/>
    <w:rsid w:val="00761603"/>
    <w:rsid w:val="00762D04"/>
    <w:rsid w:val="00765336"/>
    <w:rsid w:val="00770835"/>
    <w:rsid w:val="0077385E"/>
    <w:rsid w:val="0077475B"/>
    <w:rsid w:val="00775134"/>
    <w:rsid w:val="00776C07"/>
    <w:rsid w:val="0077792A"/>
    <w:rsid w:val="0078016A"/>
    <w:rsid w:val="00781479"/>
    <w:rsid w:val="00781813"/>
    <w:rsid w:val="00781F95"/>
    <w:rsid w:val="00783BA1"/>
    <w:rsid w:val="00784F60"/>
    <w:rsid w:val="00785625"/>
    <w:rsid w:val="00786294"/>
    <w:rsid w:val="007910C5"/>
    <w:rsid w:val="007938A6"/>
    <w:rsid w:val="00795BCC"/>
    <w:rsid w:val="007964FF"/>
    <w:rsid w:val="00796D71"/>
    <w:rsid w:val="007A0AF3"/>
    <w:rsid w:val="007A1EDA"/>
    <w:rsid w:val="007A206E"/>
    <w:rsid w:val="007A4030"/>
    <w:rsid w:val="007A47A2"/>
    <w:rsid w:val="007A4E10"/>
    <w:rsid w:val="007A4F57"/>
    <w:rsid w:val="007A5450"/>
    <w:rsid w:val="007A6205"/>
    <w:rsid w:val="007A69B8"/>
    <w:rsid w:val="007A7459"/>
    <w:rsid w:val="007A75C1"/>
    <w:rsid w:val="007A76C9"/>
    <w:rsid w:val="007B1074"/>
    <w:rsid w:val="007B2669"/>
    <w:rsid w:val="007B2F78"/>
    <w:rsid w:val="007B3226"/>
    <w:rsid w:val="007B3BDF"/>
    <w:rsid w:val="007B6BFD"/>
    <w:rsid w:val="007B79F3"/>
    <w:rsid w:val="007C09CC"/>
    <w:rsid w:val="007C0F4F"/>
    <w:rsid w:val="007C1150"/>
    <w:rsid w:val="007C28A4"/>
    <w:rsid w:val="007C3999"/>
    <w:rsid w:val="007C4791"/>
    <w:rsid w:val="007C4A67"/>
    <w:rsid w:val="007C4F32"/>
    <w:rsid w:val="007C52AA"/>
    <w:rsid w:val="007D08F1"/>
    <w:rsid w:val="007D0E9A"/>
    <w:rsid w:val="007D1190"/>
    <w:rsid w:val="007D221A"/>
    <w:rsid w:val="007D2F4A"/>
    <w:rsid w:val="007D36FC"/>
    <w:rsid w:val="007D4054"/>
    <w:rsid w:val="007D5AE9"/>
    <w:rsid w:val="007D64CE"/>
    <w:rsid w:val="007D79B6"/>
    <w:rsid w:val="007E1D85"/>
    <w:rsid w:val="007E1E9D"/>
    <w:rsid w:val="007E222B"/>
    <w:rsid w:val="007E2DAE"/>
    <w:rsid w:val="007E329D"/>
    <w:rsid w:val="007E5EDA"/>
    <w:rsid w:val="007E6B8C"/>
    <w:rsid w:val="007E7E1A"/>
    <w:rsid w:val="007F0AA2"/>
    <w:rsid w:val="007F0FA2"/>
    <w:rsid w:val="007F195B"/>
    <w:rsid w:val="007F23CD"/>
    <w:rsid w:val="007F4A6C"/>
    <w:rsid w:val="007F5A08"/>
    <w:rsid w:val="007F6150"/>
    <w:rsid w:val="007F7232"/>
    <w:rsid w:val="0080254D"/>
    <w:rsid w:val="008029BB"/>
    <w:rsid w:val="00803F87"/>
    <w:rsid w:val="00806D01"/>
    <w:rsid w:val="008070FA"/>
    <w:rsid w:val="00807377"/>
    <w:rsid w:val="00807D37"/>
    <w:rsid w:val="00810647"/>
    <w:rsid w:val="00810D64"/>
    <w:rsid w:val="00811A73"/>
    <w:rsid w:val="00811EDA"/>
    <w:rsid w:val="0081221A"/>
    <w:rsid w:val="00812484"/>
    <w:rsid w:val="008124D2"/>
    <w:rsid w:val="0081464F"/>
    <w:rsid w:val="00814727"/>
    <w:rsid w:val="008214EE"/>
    <w:rsid w:val="00821DF3"/>
    <w:rsid w:val="0082287D"/>
    <w:rsid w:val="00824E64"/>
    <w:rsid w:val="00826AB5"/>
    <w:rsid w:val="00827254"/>
    <w:rsid w:val="00827650"/>
    <w:rsid w:val="0083115E"/>
    <w:rsid w:val="008312D5"/>
    <w:rsid w:val="00831609"/>
    <w:rsid w:val="00833F45"/>
    <w:rsid w:val="008369EB"/>
    <w:rsid w:val="008377D2"/>
    <w:rsid w:val="00837A2D"/>
    <w:rsid w:val="00837DF8"/>
    <w:rsid w:val="008407F2"/>
    <w:rsid w:val="00841346"/>
    <w:rsid w:val="00841846"/>
    <w:rsid w:val="00841C0C"/>
    <w:rsid w:val="008432AE"/>
    <w:rsid w:val="008448DA"/>
    <w:rsid w:val="00845CD7"/>
    <w:rsid w:val="00846BE7"/>
    <w:rsid w:val="00851563"/>
    <w:rsid w:val="00851AFC"/>
    <w:rsid w:val="00851CD6"/>
    <w:rsid w:val="00852402"/>
    <w:rsid w:val="0085676B"/>
    <w:rsid w:val="008567DF"/>
    <w:rsid w:val="00857600"/>
    <w:rsid w:val="00857987"/>
    <w:rsid w:val="0086110E"/>
    <w:rsid w:val="00861B98"/>
    <w:rsid w:val="00864264"/>
    <w:rsid w:val="00866472"/>
    <w:rsid w:val="00866B52"/>
    <w:rsid w:val="008719FE"/>
    <w:rsid w:val="00873162"/>
    <w:rsid w:val="008736BC"/>
    <w:rsid w:val="00874BAE"/>
    <w:rsid w:val="0087552A"/>
    <w:rsid w:val="00875C35"/>
    <w:rsid w:val="0087745F"/>
    <w:rsid w:val="00877756"/>
    <w:rsid w:val="008778C3"/>
    <w:rsid w:val="008803B4"/>
    <w:rsid w:val="00881305"/>
    <w:rsid w:val="00881B64"/>
    <w:rsid w:val="00881E08"/>
    <w:rsid w:val="00882464"/>
    <w:rsid w:val="0088296A"/>
    <w:rsid w:val="00884A8F"/>
    <w:rsid w:val="00885933"/>
    <w:rsid w:val="0088717E"/>
    <w:rsid w:val="00887D9E"/>
    <w:rsid w:val="00890DCB"/>
    <w:rsid w:val="00891871"/>
    <w:rsid w:val="00893EEC"/>
    <w:rsid w:val="00894720"/>
    <w:rsid w:val="008A0829"/>
    <w:rsid w:val="008A0C57"/>
    <w:rsid w:val="008A2DFB"/>
    <w:rsid w:val="008A2F83"/>
    <w:rsid w:val="008A3D31"/>
    <w:rsid w:val="008A5EC2"/>
    <w:rsid w:val="008A7BE0"/>
    <w:rsid w:val="008B0A43"/>
    <w:rsid w:val="008B0D6E"/>
    <w:rsid w:val="008B11FE"/>
    <w:rsid w:val="008B2209"/>
    <w:rsid w:val="008B2EEC"/>
    <w:rsid w:val="008B3176"/>
    <w:rsid w:val="008B637E"/>
    <w:rsid w:val="008B63A3"/>
    <w:rsid w:val="008B6FCD"/>
    <w:rsid w:val="008B7D8B"/>
    <w:rsid w:val="008C0F8F"/>
    <w:rsid w:val="008C29D3"/>
    <w:rsid w:val="008C4003"/>
    <w:rsid w:val="008C407B"/>
    <w:rsid w:val="008C6022"/>
    <w:rsid w:val="008C6DCF"/>
    <w:rsid w:val="008C7366"/>
    <w:rsid w:val="008C762F"/>
    <w:rsid w:val="008C7B09"/>
    <w:rsid w:val="008D0AC9"/>
    <w:rsid w:val="008D1661"/>
    <w:rsid w:val="008D270E"/>
    <w:rsid w:val="008D3DEF"/>
    <w:rsid w:val="008D3EA1"/>
    <w:rsid w:val="008D5A5E"/>
    <w:rsid w:val="008D7205"/>
    <w:rsid w:val="008D73F4"/>
    <w:rsid w:val="008D7938"/>
    <w:rsid w:val="008E08F9"/>
    <w:rsid w:val="008E26B3"/>
    <w:rsid w:val="008E456E"/>
    <w:rsid w:val="008E5372"/>
    <w:rsid w:val="008E64A8"/>
    <w:rsid w:val="008E7BBE"/>
    <w:rsid w:val="008F0152"/>
    <w:rsid w:val="008F3AFC"/>
    <w:rsid w:val="008F425A"/>
    <w:rsid w:val="008F67FF"/>
    <w:rsid w:val="008F73BA"/>
    <w:rsid w:val="008F7542"/>
    <w:rsid w:val="008F7843"/>
    <w:rsid w:val="00902C6D"/>
    <w:rsid w:val="00902E1A"/>
    <w:rsid w:val="009032E8"/>
    <w:rsid w:val="00905F62"/>
    <w:rsid w:val="00906519"/>
    <w:rsid w:val="00907FA3"/>
    <w:rsid w:val="00910816"/>
    <w:rsid w:val="00910D1C"/>
    <w:rsid w:val="00911C05"/>
    <w:rsid w:val="00911FAB"/>
    <w:rsid w:val="00914A26"/>
    <w:rsid w:val="009159E3"/>
    <w:rsid w:val="0091645A"/>
    <w:rsid w:val="00917636"/>
    <w:rsid w:val="00920E46"/>
    <w:rsid w:val="0092175E"/>
    <w:rsid w:val="00922758"/>
    <w:rsid w:val="00924370"/>
    <w:rsid w:val="009243B9"/>
    <w:rsid w:val="00924AF9"/>
    <w:rsid w:val="00924F55"/>
    <w:rsid w:val="00925380"/>
    <w:rsid w:val="0092576A"/>
    <w:rsid w:val="0092577B"/>
    <w:rsid w:val="00926A22"/>
    <w:rsid w:val="00926E98"/>
    <w:rsid w:val="00927164"/>
    <w:rsid w:val="0093033F"/>
    <w:rsid w:val="00931D32"/>
    <w:rsid w:val="00932748"/>
    <w:rsid w:val="009353FB"/>
    <w:rsid w:val="009354EE"/>
    <w:rsid w:val="009400A2"/>
    <w:rsid w:val="0094081A"/>
    <w:rsid w:val="00941A5B"/>
    <w:rsid w:val="009425C6"/>
    <w:rsid w:val="009443E3"/>
    <w:rsid w:val="0094511C"/>
    <w:rsid w:val="009453D5"/>
    <w:rsid w:val="00950534"/>
    <w:rsid w:val="00950D35"/>
    <w:rsid w:val="00951FB2"/>
    <w:rsid w:val="0095236C"/>
    <w:rsid w:val="009532CD"/>
    <w:rsid w:val="00954B3B"/>
    <w:rsid w:val="009570C1"/>
    <w:rsid w:val="00960B58"/>
    <w:rsid w:val="00963526"/>
    <w:rsid w:val="0096758B"/>
    <w:rsid w:val="009707D8"/>
    <w:rsid w:val="00970C37"/>
    <w:rsid w:val="00970F0B"/>
    <w:rsid w:val="009712B5"/>
    <w:rsid w:val="00973210"/>
    <w:rsid w:val="00973488"/>
    <w:rsid w:val="00975152"/>
    <w:rsid w:val="00975759"/>
    <w:rsid w:val="00975B65"/>
    <w:rsid w:val="009761A9"/>
    <w:rsid w:val="00976D9B"/>
    <w:rsid w:val="009774B7"/>
    <w:rsid w:val="009809E8"/>
    <w:rsid w:val="00980BA5"/>
    <w:rsid w:val="00981664"/>
    <w:rsid w:val="0098279A"/>
    <w:rsid w:val="00982CAE"/>
    <w:rsid w:val="00983B33"/>
    <w:rsid w:val="009841DD"/>
    <w:rsid w:val="0098784E"/>
    <w:rsid w:val="00987D3D"/>
    <w:rsid w:val="00990B0D"/>
    <w:rsid w:val="00992850"/>
    <w:rsid w:val="0099297F"/>
    <w:rsid w:val="00992BF2"/>
    <w:rsid w:val="00993953"/>
    <w:rsid w:val="00994509"/>
    <w:rsid w:val="0099689A"/>
    <w:rsid w:val="0099704A"/>
    <w:rsid w:val="009A0E1B"/>
    <w:rsid w:val="009A268D"/>
    <w:rsid w:val="009A311C"/>
    <w:rsid w:val="009A3443"/>
    <w:rsid w:val="009A5E7C"/>
    <w:rsid w:val="009A6665"/>
    <w:rsid w:val="009A693D"/>
    <w:rsid w:val="009A7723"/>
    <w:rsid w:val="009A7E34"/>
    <w:rsid w:val="009B141A"/>
    <w:rsid w:val="009B3120"/>
    <w:rsid w:val="009B4BDC"/>
    <w:rsid w:val="009B4C86"/>
    <w:rsid w:val="009B606D"/>
    <w:rsid w:val="009C184D"/>
    <w:rsid w:val="009C2C78"/>
    <w:rsid w:val="009C35BA"/>
    <w:rsid w:val="009C3A97"/>
    <w:rsid w:val="009C4629"/>
    <w:rsid w:val="009C6167"/>
    <w:rsid w:val="009C63ED"/>
    <w:rsid w:val="009C6796"/>
    <w:rsid w:val="009C70F5"/>
    <w:rsid w:val="009D0108"/>
    <w:rsid w:val="009D27DD"/>
    <w:rsid w:val="009D3B11"/>
    <w:rsid w:val="009D4730"/>
    <w:rsid w:val="009D5E96"/>
    <w:rsid w:val="009D7385"/>
    <w:rsid w:val="009D76A6"/>
    <w:rsid w:val="009D7786"/>
    <w:rsid w:val="009E01E4"/>
    <w:rsid w:val="009E2659"/>
    <w:rsid w:val="009E2BA7"/>
    <w:rsid w:val="009E3818"/>
    <w:rsid w:val="009E3C79"/>
    <w:rsid w:val="009E56CA"/>
    <w:rsid w:val="009E7337"/>
    <w:rsid w:val="009F0C74"/>
    <w:rsid w:val="009F177B"/>
    <w:rsid w:val="009F22BE"/>
    <w:rsid w:val="009F2423"/>
    <w:rsid w:val="009F38CE"/>
    <w:rsid w:val="009F48BE"/>
    <w:rsid w:val="009F5465"/>
    <w:rsid w:val="009F5C09"/>
    <w:rsid w:val="009F6551"/>
    <w:rsid w:val="009F6E25"/>
    <w:rsid w:val="009F7355"/>
    <w:rsid w:val="009F77BF"/>
    <w:rsid w:val="009F7C64"/>
    <w:rsid w:val="009F7C96"/>
    <w:rsid w:val="00A01EBF"/>
    <w:rsid w:val="00A028B3"/>
    <w:rsid w:val="00A02CA7"/>
    <w:rsid w:val="00A042BC"/>
    <w:rsid w:val="00A04AB6"/>
    <w:rsid w:val="00A04E55"/>
    <w:rsid w:val="00A050A2"/>
    <w:rsid w:val="00A05D62"/>
    <w:rsid w:val="00A06E92"/>
    <w:rsid w:val="00A07491"/>
    <w:rsid w:val="00A10217"/>
    <w:rsid w:val="00A10F89"/>
    <w:rsid w:val="00A1222F"/>
    <w:rsid w:val="00A12F50"/>
    <w:rsid w:val="00A13116"/>
    <w:rsid w:val="00A13512"/>
    <w:rsid w:val="00A13F63"/>
    <w:rsid w:val="00A1481A"/>
    <w:rsid w:val="00A15C8C"/>
    <w:rsid w:val="00A16447"/>
    <w:rsid w:val="00A1795B"/>
    <w:rsid w:val="00A237DB"/>
    <w:rsid w:val="00A238E1"/>
    <w:rsid w:val="00A24586"/>
    <w:rsid w:val="00A24964"/>
    <w:rsid w:val="00A2502E"/>
    <w:rsid w:val="00A26458"/>
    <w:rsid w:val="00A2792E"/>
    <w:rsid w:val="00A27BBB"/>
    <w:rsid w:val="00A3017B"/>
    <w:rsid w:val="00A30433"/>
    <w:rsid w:val="00A31524"/>
    <w:rsid w:val="00A337E9"/>
    <w:rsid w:val="00A34351"/>
    <w:rsid w:val="00A35FBC"/>
    <w:rsid w:val="00A3642A"/>
    <w:rsid w:val="00A365A5"/>
    <w:rsid w:val="00A3677E"/>
    <w:rsid w:val="00A36FD2"/>
    <w:rsid w:val="00A40DA4"/>
    <w:rsid w:val="00A45809"/>
    <w:rsid w:val="00A45C8F"/>
    <w:rsid w:val="00A45DDE"/>
    <w:rsid w:val="00A4601C"/>
    <w:rsid w:val="00A46856"/>
    <w:rsid w:val="00A4753A"/>
    <w:rsid w:val="00A50E14"/>
    <w:rsid w:val="00A5172B"/>
    <w:rsid w:val="00A51FC2"/>
    <w:rsid w:val="00A53299"/>
    <w:rsid w:val="00A55922"/>
    <w:rsid w:val="00A55F05"/>
    <w:rsid w:val="00A56922"/>
    <w:rsid w:val="00A56963"/>
    <w:rsid w:val="00A6009C"/>
    <w:rsid w:val="00A62B55"/>
    <w:rsid w:val="00A63D03"/>
    <w:rsid w:val="00A63E6E"/>
    <w:rsid w:val="00A64588"/>
    <w:rsid w:val="00A65F5C"/>
    <w:rsid w:val="00A66087"/>
    <w:rsid w:val="00A66D24"/>
    <w:rsid w:val="00A67172"/>
    <w:rsid w:val="00A67260"/>
    <w:rsid w:val="00A70ED8"/>
    <w:rsid w:val="00A7187D"/>
    <w:rsid w:val="00A718CD"/>
    <w:rsid w:val="00A71FBE"/>
    <w:rsid w:val="00A725E2"/>
    <w:rsid w:val="00A749B9"/>
    <w:rsid w:val="00A76B93"/>
    <w:rsid w:val="00A801AD"/>
    <w:rsid w:val="00A8085B"/>
    <w:rsid w:val="00A808DC"/>
    <w:rsid w:val="00A811B6"/>
    <w:rsid w:val="00A8220D"/>
    <w:rsid w:val="00A8259C"/>
    <w:rsid w:val="00A82ABD"/>
    <w:rsid w:val="00A831E4"/>
    <w:rsid w:val="00A843C7"/>
    <w:rsid w:val="00A84522"/>
    <w:rsid w:val="00A873CC"/>
    <w:rsid w:val="00A90E3B"/>
    <w:rsid w:val="00A91A26"/>
    <w:rsid w:val="00A923FD"/>
    <w:rsid w:val="00A92EE9"/>
    <w:rsid w:val="00A9673A"/>
    <w:rsid w:val="00AA0BF1"/>
    <w:rsid w:val="00AA39BE"/>
    <w:rsid w:val="00AA4E68"/>
    <w:rsid w:val="00AA527B"/>
    <w:rsid w:val="00AA5D7F"/>
    <w:rsid w:val="00AA674E"/>
    <w:rsid w:val="00AA68FB"/>
    <w:rsid w:val="00AB274E"/>
    <w:rsid w:val="00AB4262"/>
    <w:rsid w:val="00AB5ACF"/>
    <w:rsid w:val="00AB6366"/>
    <w:rsid w:val="00AC062C"/>
    <w:rsid w:val="00AC09A6"/>
    <w:rsid w:val="00AC2DAA"/>
    <w:rsid w:val="00AC3157"/>
    <w:rsid w:val="00AC4772"/>
    <w:rsid w:val="00AC4969"/>
    <w:rsid w:val="00AC4AA1"/>
    <w:rsid w:val="00AD12B2"/>
    <w:rsid w:val="00AD13FA"/>
    <w:rsid w:val="00AD1D64"/>
    <w:rsid w:val="00AD24EE"/>
    <w:rsid w:val="00AD3AD1"/>
    <w:rsid w:val="00AD3E5E"/>
    <w:rsid w:val="00AD449A"/>
    <w:rsid w:val="00AD6E0D"/>
    <w:rsid w:val="00AD7196"/>
    <w:rsid w:val="00AD720D"/>
    <w:rsid w:val="00AD7C13"/>
    <w:rsid w:val="00AD7CD6"/>
    <w:rsid w:val="00AE0266"/>
    <w:rsid w:val="00AE03D4"/>
    <w:rsid w:val="00AE124E"/>
    <w:rsid w:val="00AE131D"/>
    <w:rsid w:val="00AE1542"/>
    <w:rsid w:val="00AE16E9"/>
    <w:rsid w:val="00AE19CA"/>
    <w:rsid w:val="00AE29EC"/>
    <w:rsid w:val="00AE4998"/>
    <w:rsid w:val="00AE4C13"/>
    <w:rsid w:val="00AE650C"/>
    <w:rsid w:val="00AE66F8"/>
    <w:rsid w:val="00AE7121"/>
    <w:rsid w:val="00AF20E2"/>
    <w:rsid w:val="00AF262E"/>
    <w:rsid w:val="00AF28D0"/>
    <w:rsid w:val="00AF2DE8"/>
    <w:rsid w:val="00AF5A04"/>
    <w:rsid w:val="00AF6A84"/>
    <w:rsid w:val="00AF7251"/>
    <w:rsid w:val="00B04534"/>
    <w:rsid w:val="00B05A60"/>
    <w:rsid w:val="00B06044"/>
    <w:rsid w:val="00B0643A"/>
    <w:rsid w:val="00B06710"/>
    <w:rsid w:val="00B06C9F"/>
    <w:rsid w:val="00B107F9"/>
    <w:rsid w:val="00B10D56"/>
    <w:rsid w:val="00B11DEA"/>
    <w:rsid w:val="00B1406C"/>
    <w:rsid w:val="00B14129"/>
    <w:rsid w:val="00B14D7F"/>
    <w:rsid w:val="00B159B0"/>
    <w:rsid w:val="00B16612"/>
    <w:rsid w:val="00B16760"/>
    <w:rsid w:val="00B17071"/>
    <w:rsid w:val="00B17E05"/>
    <w:rsid w:val="00B20B6A"/>
    <w:rsid w:val="00B21924"/>
    <w:rsid w:val="00B22729"/>
    <w:rsid w:val="00B23E9E"/>
    <w:rsid w:val="00B24BE7"/>
    <w:rsid w:val="00B25153"/>
    <w:rsid w:val="00B26305"/>
    <w:rsid w:val="00B2674B"/>
    <w:rsid w:val="00B26AC7"/>
    <w:rsid w:val="00B27CF8"/>
    <w:rsid w:val="00B34B85"/>
    <w:rsid w:val="00B35FC8"/>
    <w:rsid w:val="00B40394"/>
    <w:rsid w:val="00B40D34"/>
    <w:rsid w:val="00B447CC"/>
    <w:rsid w:val="00B46610"/>
    <w:rsid w:val="00B46C26"/>
    <w:rsid w:val="00B47F14"/>
    <w:rsid w:val="00B5018C"/>
    <w:rsid w:val="00B517A1"/>
    <w:rsid w:val="00B52308"/>
    <w:rsid w:val="00B5359C"/>
    <w:rsid w:val="00B54B6C"/>
    <w:rsid w:val="00B54FD0"/>
    <w:rsid w:val="00B55F1B"/>
    <w:rsid w:val="00B56357"/>
    <w:rsid w:val="00B56604"/>
    <w:rsid w:val="00B5744A"/>
    <w:rsid w:val="00B606B8"/>
    <w:rsid w:val="00B61FE1"/>
    <w:rsid w:val="00B620F0"/>
    <w:rsid w:val="00B627E2"/>
    <w:rsid w:val="00B6357C"/>
    <w:rsid w:val="00B644E3"/>
    <w:rsid w:val="00B6619D"/>
    <w:rsid w:val="00B67A65"/>
    <w:rsid w:val="00B67FE1"/>
    <w:rsid w:val="00B750F6"/>
    <w:rsid w:val="00B751A9"/>
    <w:rsid w:val="00B7532A"/>
    <w:rsid w:val="00B756D9"/>
    <w:rsid w:val="00B7789B"/>
    <w:rsid w:val="00B77BB9"/>
    <w:rsid w:val="00B82E78"/>
    <w:rsid w:val="00B82F80"/>
    <w:rsid w:val="00B852A4"/>
    <w:rsid w:val="00B857AF"/>
    <w:rsid w:val="00B85C2E"/>
    <w:rsid w:val="00B86741"/>
    <w:rsid w:val="00B87E7E"/>
    <w:rsid w:val="00B90013"/>
    <w:rsid w:val="00B9027A"/>
    <w:rsid w:val="00B9036F"/>
    <w:rsid w:val="00B96D55"/>
    <w:rsid w:val="00BA008B"/>
    <w:rsid w:val="00BA01D7"/>
    <w:rsid w:val="00BA1362"/>
    <w:rsid w:val="00BA2AC1"/>
    <w:rsid w:val="00BA2C61"/>
    <w:rsid w:val="00BA2DCE"/>
    <w:rsid w:val="00BA4535"/>
    <w:rsid w:val="00BA4A94"/>
    <w:rsid w:val="00BA51B3"/>
    <w:rsid w:val="00BA5D86"/>
    <w:rsid w:val="00BA61C4"/>
    <w:rsid w:val="00BA6E1F"/>
    <w:rsid w:val="00BA712C"/>
    <w:rsid w:val="00BA7DDF"/>
    <w:rsid w:val="00BB0732"/>
    <w:rsid w:val="00BB3358"/>
    <w:rsid w:val="00BB5A16"/>
    <w:rsid w:val="00BB5C82"/>
    <w:rsid w:val="00BB5E3C"/>
    <w:rsid w:val="00BB7286"/>
    <w:rsid w:val="00BC01E2"/>
    <w:rsid w:val="00BC01FF"/>
    <w:rsid w:val="00BC4D76"/>
    <w:rsid w:val="00BC5F4C"/>
    <w:rsid w:val="00BC70B3"/>
    <w:rsid w:val="00BC71CD"/>
    <w:rsid w:val="00BD097A"/>
    <w:rsid w:val="00BD0DA1"/>
    <w:rsid w:val="00BD2011"/>
    <w:rsid w:val="00BD380C"/>
    <w:rsid w:val="00BD59B0"/>
    <w:rsid w:val="00BD5DAF"/>
    <w:rsid w:val="00BD5E8F"/>
    <w:rsid w:val="00BD7460"/>
    <w:rsid w:val="00BD7616"/>
    <w:rsid w:val="00BE0306"/>
    <w:rsid w:val="00BE0A18"/>
    <w:rsid w:val="00BE1A97"/>
    <w:rsid w:val="00BE20E0"/>
    <w:rsid w:val="00BE2632"/>
    <w:rsid w:val="00BE2787"/>
    <w:rsid w:val="00BE2F4E"/>
    <w:rsid w:val="00BE38A3"/>
    <w:rsid w:val="00BE40C7"/>
    <w:rsid w:val="00BE42B2"/>
    <w:rsid w:val="00BE679D"/>
    <w:rsid w:val="00BF05BC"/>
    <w:rsid w:val="00BF0B0E"/>
    <w:rsid w:val="00BF2A5A"/>
    <w:rsid w:val="00BF398B"/>
    <w:rsid w:val="00BF3F2D"/>
    <w:rsid w:val="00BF5494"/>
    <w:rsid w:val="00BF6235"/>
    <w:rsid w:val="00BF685E"/>
    <w:rsid w:val="00BF69E7"/>
    <w:rsid w:val="00BF7895"/>
    <w:rsid w:val="00BF79B9"/>
    <w:rsid w:val="00C0000D"/>
    <w:rsid w:val="00C0104E"/>
    <w:rsid w:val="00C01F1D"/>
    <w:rsid w:val="00C02565"/>
    <w:rsid w:val="00C03334"/>
    <w:rsid w:val="00C074A3"/>
    <w:rsid w:val="00C13254"/>
    <w:rsid w:val="00C138CF"/>
    <w:rsid w:val="00C13FC1"/>
    <w:rsid w:val="00C14DD3"/>
    <w:rsid w:val="00C156B0"/>
    <w:rsid w:val="00C15C1E"/>
    <w:rsid w:val="00C15F49"/>
    <w:rsid w:val="00C16CC1"/>
    <w:rsid w:val="00C17ACC"/>
    <w:rsid w:val="00C204BF"/>
    <w:rsid w:val="00C21E4E"/>
    <w:rsid w:val="00C222BC"/>
    <w:rsid w:val="00C22407"/>
    <w:rsid w:val="00C23F0B"/>
    <w:rsid w:val="00C24543"/>
    <w:rsid w:val="00C264F6"/>
    <w:rsid w:val="00C266A3"/>
    <w:rsid w:val="00C27110"/>
    <w:rsid w:val="00C27707"/>
    <w:rsid w:val="00C30778"/>
    <w:rsid w:val="00C33B5D"/>
    <w:rsid w:val="00C33C86"/>
    <w:rsid w:val="00C3449D"/>
    <w:rsid w:val="00C34F4F"/>
    <w:rsid w:val="00C3553F"/>
    <w:rsid w:val="00C3595F"/>
    <w:rsid w:val="00C35D65"/>
    <w:rsid w:val="00C36782"/>
    <w:rsid w:val="00C37A9E"/>
    <w:rsid w:val="00C409EB"/>
    <w:rsid w:val="00C4119A"/>
    <w:rsid w:val="00C4287B"/>
    <w:rsid w:val="00C43218"/>
    <w:rsid w:val="00C44643"/>
    <w:rsid w:val="00C455BB"/>
    <w:rsid w:val="00C45731"/>
    <w:rsid w:val="00C45ED9"/>
    <w:rsid w:val="00C45F2B"/>
    <w:rsid w:val="00C4687E"/>
    <w:rsid w:val="00C46B60"/>
    <w:rsid w:val="00C47388"/>
    <w:rsid w:val="00C50487"/>
    <w:rsid w:val="00C506C2"/>
    <w:rsid w:val="00C50731"/>
    <w:rsid w:val="00C51CA5"/>
    <w:rsid w:val="00C52E87"/>
    <w:rsid w:val="00C52FBE"/>
    <w:rsid w:val="00C53245"/>
    <w:rsid w:val="00C53E29"/>
    <w:rsid w:val="00C53E51"/>
    <w:rsid w:val="00C54E50"/>
    <w:rsid w:val="00C55B28"/>
    <w:rsid w:val="00C55DC8"/>
    <w:rsid w:val="00C56CF8"/>
    <w:rsid w:val="00C5763E"/>
    <w:rsid w:val="00C577C6"/>
    <w:rsid w:val="00C57A12"/>
    <w:rsid w:val="00C57E2A"/>
    <w:rsid w:val="00C60A10"/>
    <w:rsid w:val="00C61C13"/>
    <w:rsid w:val="00C624F0"/>
    <w:rsid w:val="00C65CD7"/>
    <w:rsid w:val="00C6743F"/>
    <w:rsid w:val="00C67554"/>
    <w:rsid w:val="00C67722"/>
    <w:rsid w:val="00C70091"/>
    <w:rsid w:val="00C71294"/>
    <w:rsid w:val="00C71461"/>
    <w:rsid w:val="00C726E8"/>
    <w:rsid w:val="00C727BE"/>
    <w:rsid w:val="00C73A8E"/>
    <w:rsid w:val="00C74561"/>
    <w:rsid w:val="00C74D41"/>
    <w:rsid w:val="00C751C7"/>
    <w:rsid w:val="00C75521"/>
    <w:rsid w:val="00C75F77"/>
    <w:rsid w:val="00C77939"/>
    <w:rsid w:val="00C77F81"/>
    <w:rsid w:val="00C81A7F"/>
    <w:rsid w:val="00C81C22"/>
    <w:rsid w:val="00C87EFB"/>
    <w:rsid w:val="00C904F7"/>
    <w:rsid w:val="00C913BD"/>
    <w:rsid w:val="00C91739"/>
    <w:rsid w:val="00C91C59"/>
    <w:rsid w:val="00C93136"/>
    <w:rsid w:val="00C9314B"/>
    <w:rsid w:val="00C93981"/>
    <w:rsid w:val="00C95FC3"/>
    <w:rsid w:val="00CA2341"/>
    <w:rsid w:val="00CA3F6D"/>
    <w:rsid w:val="00CA4770"/>
    <w:rsid w:val="00CA52F9"/>
    <w:rsid w:val="00CA6144"/>
    <w:rsid w:val="00CA6D8B"/>
    <w:rsid w:val="00CA6FC0"/>
    <w:rsid w:val="00CA7120"/>
    <w:rsid w:val="00CA73BC"/>
    <w:rsid w:val="00CB20B5"/>
    <w:rsid w:val="00CB22E6"/>
    <w:rsid w:val="00CB30A0"/>
    <w:rsid w:val="00CB51FE"/>
    <w:rsid w:val="00CB7168"/>
    <w:rsid w:val="00CB725F"/>
    <w:rsid w:val="00CB746E"/>
    <w:rsid w:val="00CC01C5"/>
    <w:rsid w:val="00CC0789"/>
    <w:rsid w:val="00CC23AC"/>
    <w:rsid w:val="00CC26C9"/>
    <w:rsid w:val="00CC36AE"/>
    <w:rsid w:val="00CC3B92"/>
    <w:rsid w:val="00CC6413"/>
    <w:rsid w:val="00CC6597"/>
    <w:rsid w:val="00CC701D"/>
    <w:rsid w:val="00CC7643"/>
    <w:rsid w:val="00CC7897"/>
    <w:rsid w:val="00CD0846"/>
    <w:rsid w:val="00CD272E"/>
    <w:rsid w:val="00CD515A"/>
    <w:rsid w:val="00CD6227"/>
    <w:rsid w:val="00CD637A"/>
    <w:rsid w:val="00CD6997"/>
    <w:rsid w:val="00CD706D"/>
    <w:rsid w:val="00CD78D5"/>
    <w:rsid w:val="00CE2268"/>
    <w:rsid w:val="00CE2317"/>
    <w:rsid w:val="00CE25FA"/>
    <w:rsid w:val="00CE2C03"/>
    <w:rsid w:val="00CE2C44"/>
    <w:rsid w:val="00CE3149"/>
    <w:rsid w:val="00CE3777"/>
    <w:rsid w:val="00CE71AD"/>
    <w:rsid w:val="00CE7620"/>
    <w:rsid w:val="00CF08F8"/>
    <w:rsid w:val="00CF2408"/>
    <w:rsid w:val="00CF2A41"/>
    <w:rsid w:val="00CF37A8"/>
    <w:rsid w:val="00CF7ADD"/>
    <w:rsid w:val="00D0028B"/>
    <w:rsid w:val="00D0144B"/>
    <w:rsid w:val="00D05D28"/>
    <w:rsid w:val="00D068AB"/>
    <w:rsid w:val="00D0700C"/>
    <w:rsid w:val="00D073BD"/>
    <w:rsid w:val="00D0747F"/>
    <w:rsid w:val="00D10916"/>
    <w:rsid w:val="00D137BD"/>
    <w:rsid w:val="00D13923"/>
    <w:rsid w:val="00D15109"/>
    <w:rsid w:val="00D16BF0"/>
    <w:rsid w:val="00D1741C"/>
    <w:rsid w:val="00D1752A"/>
    <w:rsid w:val="00D17633"/>
    <w:rsid w:val="00D17A74"/>
    <w:rsid w:val="00D2087C"/>
    <w:rsid w:val="00D23321"/>
    <w:rsid w:val="00D23847"/>
    <w:rsid w:val="00D24394"/>
    <w:rsid w:val="00D26087"/>
    <w:rsid w:val="00D2704F"/>
    <w:rsid w:val="00D27DB8"/>
    <w:rsid w:val="00D33CA8"/>
    <w:rsid w:val="00D33F6C"/>
    <w:rsid w:val="00D34617"/>
    <w:rsid w:val="00D34844"/>
    <w:rsid w:val="00D349AC"/>
    <w:rsid w:val="00D3663A"/>
    <w:rsid w:val="00D37F6A"/>
    <w:rsid w:val="00D409D6"/>
    <w:rsid w:val="00D41517"/>
    <w:rsid w:val="00D42195"/>
    <w:rsid w:val="00D42E7D"/>
    <w:rsid w:val="00D44533"/>
    <w:rsid w:val="00D44818"/>
    <w:rsid w:val="00D44882"/>
    <w:rsid w:val="00D44C72"/>
    <w:rsid w:val="00D44E0D"/>
    <w:rsid w:val="00D4661E"/>
    <w:rsid w:val="00D46BA6"/>
    <w:rsid w:val="00D47696"/>
    <w:rsid w:val="00D479E0"/>
    <w:rsid w:val="00D47D4F"/>
    <w:rsid w:val="00D505D2"/>
    <w:rsid w:val="00D5165A"/>
    <w:rsid w:val="00D533FA"/>
    <w:rsid w:val="00D5453A"/>
    <w:rsid w:val="00D54966"/>
    <w:rsid w:val="00D557DA"/>
    <w:rsid w:val="00D5670C"/>
    <w:rsid w:val="00D5754D"/>
    <w:rsid w:val="00D578E9"/>
    <w:rsid w:val="00D6119D"/>
    <w:rsid w:val="00D61670"/>
    <w:rsid w:val="00D62372"/>
    <w:rsid w:val="00D66A79"/>
    <w:rsid w:val="00D728FF"/>
    <w:rsid w:val="00D72CAD"/>
    <w:rsid w:val="00D73ACB"/>
    <w:rsid w:val="00D7439C"/>
    <w:rsid w:val="00D74622"/>
    <w:rsid w:val="00D74BB3"/>
    <w:rsid w:val="00D763D0"/>
    <w:rsid w:val="00D77E40"/>
    <w:rsid w:val="00D81186"/>
    <w:rsid w:val="00D81634"/>
    <w:rsid w:val="00D828C4"/>
    <w:rsid w:val="00D8543C"/>
    <w:rsid w:val="00D861BE"/>
    <w:rsid w:val="00D909BD"/>
    <w:rsid w:val="00D91B7E"/>
    <w:rsid w:val="00D9277F"/>
    <w:rsid w:val="00D92857"/>
    <w:rsid w:val="00D92B35"/>
    <w:rsid w:val="00D956BC"/>
    <w:rsid w:val="00D95EAB"/>
    <w:rsid w:val="00DA1474"/>
    <w:rsid w:val="00DA1968"/>
    <w:rsid w:val="00DA39AE"/>
    <w:rsid w:val="00DA5837"/>
    <w:rsid w:val="00DA638C"/>
    <w:rsid w:val="00DB01A9"/>
    <w:rsid w:val="00DB3EC6"/>
    <w:rsid w:val="00DB5053"/>
    <w:rsid w:val="00DB5C17"/>
    <w:rsid w:val="00DB5FD1"/>
    <w:rsid w:val="00DB770B"/>
    <w:rsid w:val="00DC045F"/>
    <w:rsid w:val="00DC267E"/>
    <w:rsid w:val="00DC34E5"/>
    <w:rsid w:val="00DC407A"/>
    <w:rsid w:val="00DC49A0"/>
    <w:rsid w:val="00DC4DC8"/>
    <w:rsid w:val="00DC6220"/>
    <w:rsid w:val="00DC6791"/>
    <w:rsid w:val="00DC7118"/>
    <w:rsid w:val="00DD0B5A"/>
    <w:rsid w:val="00DD1D99"/>
    <w:rsid w:val="00DD4769"/>
    <w:rsid w:val="00DD58B0"/>
    <w:rsid w:val="00DD6E93"/>
    <w:rsid w:val="00DE1CB4"/>
    <w:rsid w:val="00DE501D"/>
    <w:rsid w:val="00DE6448"/>
    <w:rsid w:val="00DE6919"/>
    <w:rsid w:val="00DE71E7"/>
    <w:rsid w:val="00DE7C78"/>
    <w:rsid w:val="00DF033C"/>
    <w:rsid w:val="00DF289D"/>
    <w:rsid w:val="00DF3171"/>
    <w:rsid w:val="00DF3C0E"/>
    <w:rsid w:val="00DF4DF3"/>
    <w:rsid w:val="00DF5151"/>
    <w:rsid w:val="00DF5396"/>
    <w:rsid w:val="00DF5B6D"/>
    <w:rsid w:val="00DF5D4D"/>
    <w:rsid w:val="00DF751B"/>
    <w:rsid w:val="00E015BC"/>
    <w:rsid w:val="00E01BB9"/>
    <w:rsid w:val="00E03E24"/>
    <w:rsid w:val="00E04146"/>
    <w:rsid w:val="00E06885"/>
    <w:rsid w:val="00E10154"/>
    <w:rsid w:val="00E1028B"/>
    <w:rsid w:val="00E10E20"/>
    <w:rsid w:val="00E10F06"/>
    <w:rsid w:val="00E11EBA"/>
    <w:rsid w:val="00E13CE7"/>
    <w:rsid w:val="00E1416A"/>
    <w:rsid w:val="00E141E8"/>
    <w:rsid w:val="00E14B23"/>
    <w:rsid w:val="00E15138"/>
    <w:rsid w:val="00E1773C"/>
    <w:rsid w:val="00E17D91"/>
    <w:rsid w:val="00E20201"/>
    <w:rsid w:val="00E20804"/>
    <w:rsid w:val="00E20F2F"/>
    <w:rsid w:val="00E2128F"/>
    <w:rsid w:val="00E21CFA"/>
    <w:rsid w:val="00E21E6C"/>
    <w:rsid w:val="00E24CE3"/>
    <w:rsid w:val="00E25844"/>
    <w:rsid w:val="00E26705"/>
    <w:rsid w:val="00E27354"/>
    <w:rsid w:val="00E2743B"/>
    <w:rsid w:val="00E31789"/>
    <w:rsid w:val="00E3257B"/>
    <w:rsid w:val="00E33E1A"/>
    <w:rsid w:val="00E34310"/>
    <w:rsid w:val="00E34D84"/>
    <w:rsid w:val="00E3533A"/>
    <w:rsid w:val="00E35558"/>
    <w:rsid w:val="00E376CF"/>
    <w:rsid w:val="00E37B65"/>
    <w:rsid w:val="00E37FC7"/>
    <w:rsid w:val="00E4005C"/>
    <w:rsid w:val="00E42DE1"/>
    <w:rsid w:val="00E4392C"/>
    <w:rsid w:val="00E43D9A"/>
    <w:rsid w:val="00E44237"/>
    <w:rsid w:val="00E44F8B"/>
    <w:rsid w:val="00E4616D"/>
    <w:rsid w:val="00E5120A"/>
    <w:rsid w:val="00E512FE"/>
    <w:rsid w:val="00E515D3"/>
    <w:rsid w:val="00E51604"/>
    <w:rsid w:val="00E51E96"/>
    <w:rsid w:val="00E5287C"/>
    <w:rsid w:val="00E529CF"/>
    <w:rsid w:val="00E52FD7"/>
    <w:rsid w:val="00E5341B"/>
    <w:rsid w:val="00E553E9"/>
    <w:rsid w:val="00E55BA5"/>
    <w:rsid w:val="00E56CC0"/>
    <w:rsid w:val="00E57533"/>
    <w:rsid w:val="00E57BF4"/>
    <w:rsid w:val="00E603A6"/>
    <w:rsid w:val="00E60543"/>
    <w:rsid w:val="00E614FA"/>
    <w:rsid w:val="00E62F72"/>
    <w:rsid w:val="00E63774"/>
    <w:rsid w:val="00E6595E"/>
    <w:rsid w:val="00E65A18"/>
    <w:rsid w:val="00E6722B"/>
    <w:rsid w:val="00E75EBF"/>
    <w:rsid w:val="00E764E2"/>
    <w:rsid w:val="00E76847"/>
    <w:rsid w:val="00E76CFB"/>
    <w:rsid w:val="00E77AA7"/>
    <w:rsid w:val="00E855C2"/>
    <w:rsid w:val="00E86450"/>
    <w:rsid w:val="00E86DC2"/>
    <w:rsid w:val="00E90047"/>
    <w:rsid w:val="00E903EA"/>
    <w:rsid w:val="00E9069E"/>
    <w:rsid w:val="00E91B98"/>
    <w:rsid w:val="00E9366B"/>
    <w:rsid w:val="00E9592D"/>
    <w:rsid w:val="00E97488"/>
    <w:rsid w:val="00E975CF"/>
    <w:rsid w:val="00EA0E79"/>
    <w:rsid w:val="00EA18B8"/>
    <w:rsid w:val="00EA3F8A"/>
    <w:rsid w:val="00EA5811"/>
    <w:rsid w:val="00EA70AE"/>
    <w:rsid w:val="00EA7ABA"/>
    <w:rsid w:val="00EB1A66"/>
    <w:rsid w:val="00EB2509"/>
    <w:rsid w:val="00EB276D"/>
    <w:rsid w:val="00EB2BF4"/>
    <w:rsid w:val="00EB2F8D"/>
    <w:rsid w:val="00EB3BE9"/>
    <w:rsid w:val="00EB4354"/>
    <w:rsid w:val="00EB4521"/>
    <w:rsid w:val="00EB6BE8"/>
    <w:rsid w:val="00EC280E"/>
    <w:rsid w:val="00EC6639"/>
    <w:rsid w:val="00ED020A"/>
    <w:rsid w:val="00ED1767"/>
    <w:rsid w:val="00ED333E"/>
    <w:rsid w:val="00ED48EF"/>
    <w:rsid w:val="00ED5CEC"/>
    <w:rsid w:val="00ED66D5"/>
    <w:rsid w:val="00ED7632"/>
    <w:rsid w:val="00ED7D19"/>
    <w:rsid w:val="00ED7E60"/>
    <w:rsid w:val="00EE1321"/>
    <w:rsid w:val="00EE1A7E"/>
    <w:rsid w:val="00EE292A"/>
    <w:rsid w:val="00EE38DA"/>
    <w:rsid w:val="00EE397F"/>
    <w:rsid w:val="00EE417A"/>
    <w:rsid w:val="00EE44DA"/>
    <w:rsid w:val="00EE486C"/>
    <w:rsid w:val="00EE4B33"/>
    <w:rsid w:val="00EF1021"/>
    <w:rsid w:val="00EF29C4"/>
    <w:rsid w:val="00EF3354"/>
    <w:rsid w:val="00EF438F"/>
    <w:rsid w:val="00EF69E5"/>
    <w:rsid w:val="00F00315"/>
    <w:rsid w:val="00F0045F"/>
    <w:rsid w:val="00F01E8F"/>
    <w:rsid w:val="00F02733"/>
    <w:rsid w:val="00F02BC7"/>
    <w:rsid w:val="00F031CA"/>
    <w:rsid w:val="00F03BE0"/>
    <w:rsid w:val="00F056F7"/>
    <w:rsid w:val="00F106D9"/>
    <w:rsid w:val="00F10E27"/>
    <w:rsid w:val="00F11ED2"/>
    <w:rsid w:val="00F1391C"/>
    <w:rsid w:val="00F144FE"/>
    <w:rsid w:val="00F151ED"/>
    <w:rsid w:val="00F16988"/>
    <w:rsid w:val="00F17942"/>
    <w:rsid w:val="00F213EA"/>
    <w:rsid w:val="00F21569"/>
    <w:rsid w:val="00F21B3E"/>
    <w:rsid w:val="00F221CA"/>
    <w:rsid w:val="00F2274B"/>
    <w:rsid w:val="00F231B0"/>
    <w:rsid w:val="00F26700"/>
    <w:rsid w:val="00F273E2"/>
    <w:rsid w:val="00F27B96"/>
    <w:rsid w:val="00F32C9F"/>
    <w:rsid w:val="00F34E24"/>
    <w:rsid w:val="00F36B85"/>
    <w:rsid w:val="00F4020B"/>
    <w:rsid w:val="00F44232"/>
    <w:rsid w:val="00F466EA"/>
    <w:rsid w:val="00F47479"/>
    <w:rsid w:val="00F476B2"/>
    <w:rsid w:val="00F47710"/>
    <w:rsid w:val="00F50A18"/>
    <w:rsid w:val="00F512D8"/>
    <w:rsid w:val="00F51A0B"/>
    <w:rsid w:val="00F52A21"/>
    <w:rsid w:val="00F52FEC"/>
    <w:rsid w:val="00F53FF4"/>
    <w:rsid w:val="00F549A9"/>
    <w:rsid w:val="00F55AEE"/>
    <w:rsid w:val="00F55D09"/>
    <w:rsid w:val="00F55D7C"/>
    <w:rsid w:val="00F561A9"/>
    <w:rsid w:val="00F571B9"/>
    <w:rsid w:val="00F5770F"/>
    <w:rsid w:val="00F61F3F"/>
    <w:rsid w:val="00F64374"/>
    <w:rsid w:val="00F66D24"/>
    <w:rsid w:val="00F70282"/>
    <w:rsid w:val="00F70478"/>
    <w:rsid w:val="00F70E11"/>
    <w:rsid w:val="00F71160"/>
    <w:rsid w:val="00F71570"/>
    <w:rsid w:val="00F7239B"/>
    <w:rsid w:val="00F737C5"/>
    <w:rsid w:val="00F744F7"/>
    <w:rsid w:val="00F7510E"/>
    <w:rsid w:val="00F75616"/>
    <w:rsid w:val="00F7591E"/>
    <w:rsid w:val="00F762A5"/>
    <w:rsid w:val="00F76650"/>
    <w:rsid w:val="00F80644"/>
    <w:rsid w:val="00F81273"/>
    <w:rsid w:val="00F815BE"/>
    <w:rsid w:val="00F816CA"/>
    <w:rsid w:val="00F82D45"/>
    <w:rsid w:val="00F830B1"/>
    <w:rsid w:val="00F84605"/>
    <w:rsid w:val="00F85469"/>
    <w:rsid w:val="00F857F3"/>
    <w:rsid w:val="00F86107"/>
    <w:rsid w:val="00F9007F"/>
    <w:rsid w:val="00F921B0"/>
    <w:rsid w:val="00F93169"/>
    <w:rsid w:val="00F931ED"/>
    <w:rsid w:val="00F93952"/>
    <w:rsid w:val="00F9669F"/>
    <w:rsid w:val="00FA194A"/>
    <w:rsid w:val="00FA1F61"/>
    <w:rsid w:val="00FA3620"/>
    <w:rsid w:val="00FA4AE6"/>
    <w:rsid w:val="00FA613E"/>
    <w:rsid w:val="00FA6347"/>
    <w:rsid w:val="00FA634A"/>
    <w:rsid w:val="00FA6973"/>
    <w:rsid w:val="00FA7662"/>
    <w:rsid w:val="00FB169B"/>
    <w:rsid w:val="00FB196E"/>
    <w:rsid w:val="00FB2835"/>
    <w:rsid w:val="00FB3EB4"/>
    <w:rsid w:val="00FB406E"/>
    <w:rsid w:val="00FB4543"/>
    <w:rsid w:val="00FB5B3F"/>
    <w:rsid w:val="00FB70EE"/>
    <w:rsid w:val="00FB774E"/>
    <w:rsid w:val="00FB77FB"/>
    <w:rsid w:val="00FB7849"/>
    <w:rsid w:val="00FB7A7F"/>
    <w:rsid w:val="00FC1173"/>
    <w:rsid w:val="00FC15A0"/>
    <w:rsid w:val="00FC232A"/>
    <w:rsid w:val="00FC29A4"/>
    <w:rsid w:val="00FC3F1C"/>
    <w:rsid w:val="00FC436B"/>
    <w:rsid w:val="00FC4753"/>
    <w:rsid w:val="00FD083E"/>
    <w:rsid w:val="00FD210D"/>
    <w:rsid w:val="00FD42C5"/>
    <w:rsid w:val="00FD5E79"/>
    <w:rsid w:val="00FD632E"/>
    <w:rsid w:val="00FD6B19"/>
    <w:rsid w:val="00FD7760"/>
    <w:rsid w:val="00FE044A"/>
    <w:rsid w:val="00FE1EA6"/>
    <w:rsid w:val="00FE45C1"/>
    <w:rsid w:val="00FE750A"/>
    <w:rsid w:val="00FE78EB"/>
    <w:rsid w:val="00FF034D"/>
    <w:rsid w:val="00FF12A2"/>
    <w:rsid w:val="00FF1F70"/>
    <w:rsid w:val="00FF207E"/>
    <w:rsid w:val="00FF2385"/>
    <w:rsid w:val="00FF49F3"/>
    <w:rsid w:val="00FF4E88"/>
    <w:rsid w:val="00FF4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311EC"/>
  <w15:docId w15:val="{6CF2F2ED-5B1B-46D7-B02C-C7187ED7C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1B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F45"/>
    <w:pPr>
      <w:ind w:left="720"/>
      <w:contextualSpacing/>
    </w:pPr>
  </w:style>
  <w:style w:type="paragraph" w:customStyle="1" w:styleId="task1b">
    <w:name w:val="task 1 b"/>
    <w:basedOn w:val="Normal"/>
    <w:link w:val="task1bChar"/>
    <w:qFormat/>
    <w:rsid w:val="00386659"/>
    <w:pPr>
      <w:numPr>
        <w:numId w:val="3"/>
      </w:numPr>
      <w:spacing w:after="0" w:line="240" w:lineRule="auto"/>
      <w:ind w:right="-20"/>
    </w:pPr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paragraph" w:customStyle="1" w:styleId="task2b">
    <w:name w:val="task 2 b"/>
    <w:basedOn w:val="Normal"/>
    <w:qFormat/>
    <w:rsid w:val="00386659"/>
    <w:pPr>
      <w:numPr>
        <w:ilvl w:val="1"/>
        <w:numId w:val="3"/>
      </w:numPr>
      <w:spacing w:after="0" w:line="240" w:lineRule="auto"/>
      <w:ind w:right="-20"/>
    </w:pPr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character" w:customStyle="1" w:styleId="task1bChar">
    <w:name w:val="task 1 b Char"/>
    <w:basedOn w:val="DefaultParagraphFont"/>
    <w:link w:val="task1b"/>
    <w:rsid w:val="00386659"/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707D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8259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38E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0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E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800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00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00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0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00E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00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B3A"/>
  </w:style>
  <w:style w:type="paragraph" w:styleId="Footer">
    <w:name w:val="footer"/>
    <w:basedOn w:val="Normal"/>
    <w:link w:val="FooterChar"/>
    <w:uiPriority w:val="99"/>
    <w:unhideWhenUsed/>
    <w:rsid w:val="00300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B3A"/>
  </w:style>
  <w:style w:type="table" w:styleId="TableGrid">
    <w:name w:val="Table Grid"/>
    <w:basedOn w:val="TableNormal"/>
    <w:uiPriority w:val="59"/>
    <w:rsid w:val="00873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C6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POINT">
    <w:name w:val="MAIN POINT"/>
    <w:basedOn w:val="ListParagraph"/>
    <w:qFormat/>
    <w:rsid w:val="00226013"/>
    <w:pPr>
      <w:numPr>
        <w:numId w:val="8"/>
      </w:numPr>
      <w:spacing w:after="0" w:line="240" w:lineRule="auto"/>
    </w:pPr>
    <w:rPr>
      <w:rFonts w:ascii="Times New Roman" w:hAnsi="Times New Roman" w:cs="Times New Roman"/>
      <w:b/>
      <w:color w:val="0033CC"/>
      <w:u w:val="single"/>
    </w:rPr>
  </w:style>
  <w:style w:type="paragraph" w:customStyle="1" w:styleId="CONTRIBUTORS">
    <w:name w:val="CONTRIBUTORS"/>
    <w:basedOn w:val="ListParagraph"/>
    <w:qFormat/>
    <w:rsid w:val="00226013"/>
    <w:pPr>
      <w:spacing w:after="0" w:line="240" w:lineRule="auto"/>
      <w:ind w:left="360"/>
    </w:pPr>
    <w:rPr>
      <w:rFonts w:ascii="Times New Roman" w:hAnsi="Times New Roman" w:cs="Times New Roman"/>
      <w:i/>
      <w:color w:val="0033CC"/>
    </w:rPr>
  </w:style>
  <w:style w:type="paragraph" w:customStyle="1" w:styleId="SUB-POINT">
    <w:name w:val="SUB-POINT"/>
    <w:basedOn w:val="ListParagraph"/>
    <w:qFormat/>
    <w:rsid w:val="00226013"/>
    <w:pPr>
      <w:numPr>
        <w:ilvl w:val="1"/>
        <w:numId w:val="8"/>
      </w:numPr>
      <w:spacing w:after="0" w:line="240" w:lineRule="auto"/>
    </w:pPr>
    <w:rPr>
      <w:rFonts w:ascii="Times New Roman" w:hAnsi="Times New Roman" w:cs="Times New Roman"/>
    </w:rPr>
  </w:style>
  <w:style w:type="paragraph" w:customStyle="1" w:styleId="DETAIL">
    <w:name w:val="DETAIL"/>
    <w:basedOn w:val="ListParagraph"/>
    <w:qFormat/>
    <w:rsid w:val="00226013"/>
    <w:pPr>
      <w:numPr>
        <w:ilvl w:val="2"/>
        <w:numId w:val="8"/>
      </w:numPr>
      <w:spacing w:after="0" w:line="240" w:lineRule="auto"/>
    </w:pPr>
    <w:rPr>
      <w:rFonts w:ascii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736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21E6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5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2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3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4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1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F36D3-E7CA-4968-B846-0FBAEB64A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08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efferson Science Associates, LLC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on Brown</dc:creator>
  <cp:lastModifiedBy>Aaron Brown</cp:lastModifiedBy>
  <cp:revision>354</cp:revision>
  <cp:lastPrinted>2021-01-25T14:38:00Z</cp:lastPrinted>
  <dcterms:created xsi:type="dcterms:W3CDTF">2022-01-26T13:59:00Z</dcterms:created>
  <dcterms:modified xsi:type="dcterms:W3CDTF">2024-10-01T01:17:00Z</dcterms:modified>
</cp:coreProperties>
</file>